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3386" w14:textId="130F6E30" w:rsidR="00D95CFC" w:rsidRDefault="00D95CFC" w:rsidP="00D95CFC">
      <w:pPr>
        <w:pStyle w:val="Geenafstand"/>
        <w:rPr>
          <w:b/>
          <w:sz w:val="36"/>
          <w:szCs w:val="36"/>
        </w:rPr>
      </w:pPr>
      <w:r>
        <w:rPr>
          <w:b/>
          <w:sz w:val="36"/>
          <w:szCs w:val="36"/>
        </w:rPr>
        <w:t xml:space="preserve">Liturgieoverzicht voor de morgendienst van zondag </w:t>
      </w:r>
      <w:r w:rsidR="00A56AE3">
        <w:rPr>
          <w:b/>
          <w:sz w:val="36"/>
          <w:szCs w:val="36"/>
        </w:rPr>
        <w:t>7 november</w:t>
      </w:r>
      <w:r w:rsidR="001B13DF">
        <w:rPr>
          <w:b/>
          <w:sz w:val="36"/>
          <w:szCs w:val="36"/>
        </w:rPr>
        <w:t xml:space="preserve"> </w:t>
      </w:r>
      <w:r>
        <w:rPr>
          <w:b/>
          <w:sz w:val="36"/>
          <w:szCs w:val="36"/>
        </w:rPr>
        <w:t>2021 om 10.00 uur in de Emmaüskerk te Hattem</w:t>
      </w:r>
    </w:p>
    <w:p w14:paraId="28A59690" w14:textId="7CDA85FA" w:rsidR="00D95CFC" w:rsidRDefault="00D95CFC" w:rsidP="00D95CFC">
      <w:pPr>
        <w:pStyle w:val="Geenafstand"/>
        <w:rPr>
          <w:rFonts w:cstheme="minorHAnsi"/>
          <w:b/>
          <w:bCs/>
        </w:rPr>
      </w:pPr>
    </w:p>
    <w:p w14:paraId="6652D44F" w14:textId="77777777" w:rsidR="00DC3F61" w:rsidRDefault="00DC3F61" w:rsidP="00D95CFC">
      <w:pPr>
        <w:pStyle w:val="Geenafstand"/>
        <w:rPr>
          <w:rFonts w:cstheme="minorHAnsi"/>
          <w:b/>
          <w:bCs/>
        </w:rPr>
      </w:pPr>
    </w:p>
    <w:p w14:paraId="2391DF34" w14:textId="77777777" w:rsidR="00DC3F61" w:rsidRPr="00DC3F61" w:rsidRDefault="00D95CFC" w:rsidP="00D44C88">
      <w:pPr>
        <w:pStyle w:val="Geenafstand"/>
        <w:pBdr>
          <w:left w:val="single" w:sz="4" w:space="4" w:color="auto"/>
        </w:pBdr>
        <w:rPr>
          <w:sz w:val="24"/>
          <w:szCs w:val="24"/>
        </w:rPr>
      </w:pPr>
      <w:r w:rsidRPr="00DC3F61">
        <w:rPr>
          <w:sz w:val="24"/>
          <w:szCs w:val="24"/>
        </w:rPr>
        <w:t>Voorganger</w:t>
      </w:r>
      <w:r w:rsidRPr="00DC3F61">
        <w:rPr>
          <w:sz w:val="24"/>
          <w:szCs w:val="24"/>
        </w:rPr>
        <w:tab/>
        <w:t>: ds. D.M. van de Linde</w:t>
      </w:r>
      <w:r w:rsidR="0001294E" w:rsidRPr="00DC3F61">
        <w:rPr>
          <w:sz w:val="24"/>
          <w:szCs w:val="24"/>
        </w:rPr>
        <w:tab/>
      </w:r>
      <w:r w:rsidR="0001294E" w:rsidRPr="00DC3F61">
        <w:rPr>
          <w:sz w:val="24"/>
          <w:szCs w:val="24"/>
        </w:rPr>
        <w:tab/>
      </w:r>
    </w:p>
    <w:p w14:paraId="26086D15" w14:textId="41D367A1" w:rsidR="00D95CFC" w:rsidRPr="00DC3F61" w:rsidRDefault="00D95CFC" w:rsidP="00D44C88">
      <w:pPr>
        <w:pStyle w:val="Geenafstand"/>
        <w:pBdr>
          <w:left w:val="single" w:sz="4" w:space="4" w:color="auto"/>
          <w:bottom w:val="single" w:sz="4" w:space="1" w:color="auto"/>
        </w:pBdr>
        <w:rPr>
          <w:sz w:val="24"/>
          <w:szCs w:val="24"/>
        </w:rPr>
      </w:pPr>
      <w:r w:rsidRPr="00DC3F61">
        <w:rPr>
          <w:sz w:val="24"/>
          <w:szCs w:val="24"/>
        </w:rPr>
        <w:t xml:space="preserve">Organist </w:t>
      </w:r>
      <w:r w:rsidRPr="00DC3F61">
        <w:rPr>
          <w:sz w:val="24"/>
          <w:szCs w:val="24"/>
        </w:rPr>
        <w:tab/>
        <w:t>: dhr. J. Oenk</w:t>
      </w:r>
    </w:p>
    <w:p w14:paraId="5430B3C6" w14:textId="12A7CAB8" w:rsidR="00AB5416" w:rsidRDefault="00AB5416" w:rsidP="00D95CFC">
      <w:pPr>
        <w:pStyle w:val="Geenafstand"/>
        <w:rPr>
          <w:rFonts w:asciiTheme="minorHAnsi" w:hAnsiTheme="minorHAnsi" w:cstheme="minorHAnsi"/>
          <w:b/>
          <w:bCs/>
        </w:rPr>
      </w:pPr>
    </w:p>
    <w:p w14:paraId="4A18BD86" w14:textId="77777777" w:rsidR="00DC3F61" w:rsidRDefault="00DC3F61" w:rsidP="00D95CFC">
      <w:pPr>
        <w:pStyle w:val="Geenafstand"/>
        <w:rPr>
          <w:rFonts w:asciiTheme="minorHAnsi" w:hAnsiTheme="minorHAnsi" w:cstheme="minorHAnsi"/>
          <w:b/>
          <w:bCs/>
        </w:rPr>
      </w:pPr>
    </w:p>
    <w:p w14:paraId="2AE836C2" w14:textId="5B6887DB" w:rsidR="00D95CFC" w:rsidRDefault="00D95CFC" w:rsidP="00D95CFC">
      <w:pPr>
        <w:pStyle w:val="Geenafstand"/>
        <w:rPr>
          <w:rFonts w:asciiTheme="minorHAnsi" w:hAnsiTheme="minorHAnsi" w:cstheme="minorHAnsi"/>
          <w:b/>
          <w:bCs/>
        </w:rPr>
      </w:pPr>
      <w:r>
        <w:rPr>
          <w:rFonts w:asciiTheme="minorHAnsi" w:hAnsiTheme="minorHAnsi" w:cstheme="minorHAnsi"/>
          <w:b/>
          <w:bCs/>
        </w:rPr>
        <w:t>Welkom en mededelingen</w:t>
      </w:r>
    </w:p>
    <w:p w14:paraId="673696C9" w14:textId="27D9E9AB" w:rsidR="00AB5416" w:rsidRDefault="00AB5416" w:rsidP="00D95CFC">
      <w:pPr>
        <w:pStyle w:val="Geenafstand"/>
        <w:rPr>
          <w:rFonts w:asciiTheme="minorHAnsi" w:hAnsiTheme="minorHAnsi" w:cstheme="minorHAnsi"/>
          <w:b/>
          <w:bCs/>
        </w:rPr>
      </w:pPr>
      <w:bookmarkStart w:id="0" w:name="_Hlk68853900"/>
    </w:p>
    <w:p w14:paraId="6DE60808" w14:textId="77777777" w:rsidR="00DC3F61" w:rsidRDefault="00DC3F61" w:rsidP="00D95CFC">
      <w:pPr>
        <w:pStyle w:val="Geenafstand"/>
        <w:rPr>
          <w:rFonts w:asciiTheme="minorHAnsi" w:hAnsiTheme="minorHAnsi" w:cstheme="minorHAnsi"/>
          <w:b/>
          <w:bCs/>
        </w:rPr>
      </w:pPr>
    </w:p>
    <w:p w14:paraId="185347BA" w14:textId="4DFBDEB6" w:rsidR="00D95CFC" w:rsidRPr="00E27499" w:rsidRDefault="00D95CFC" w:rsidP="00D95CFC">
      <w:pPr>
        <w:pStyle w:val="Geenafstand"/>
        <w:rPr>
          <w:rFonts w:asciiTheme="minorHAnsi" w:hAnsiTheme="minorHAnsi" w:cstheme="minorHAnsi"/>
          <w:b/>
          <w:bCs/>
        </w:rPr>
        <w:sectPr w:rsidR="00D95CFC" w:rsidRPr="00E27499" w:rsidSect="00D95CFC">
          <w:pgSz w:w="11906" w:h="16838"/>
          <w:pgMar w:top="720" w:right="720" w:bottom="720" w:left="720" w:header="708" w:footer="708" w:gutter="0"/>
          <w:cols w:space="708"/>
          <w:docGrid w:linePitch="360"/>
        </w:sectPr>
      </w:pPr>
      <w:r>
        <w:rPr>
          <w:rFonts w:asciiTheme="minorHAnsi" w:hAnsiTheme="minorHAnsi" w:cstheme="minorHAnsi"/>
          <w:b/>
          <w:bCs/>
        </w:rPr>
        <w:t xml:space="preserve">Zingen: </w:t>
      </w:r>
      <w:r w:rsidR="000D5156">
        <w:rPr>
          <w:rFonts w:asciiTheme="minorHAnsi" w:hAnsiTheme="minorHAnsi" w:cstheme="minorHAnsi"/>
          <w:b/>
          <w:bCs/>
        </w:rPr>
        <w:t>Psalm 78:</w:t>
      </w:r>
      <w:r>
        <w:rPr>
          <w:rFonts w:asciiTheme="minorHAnsi" w:hAnsiTheme="minorHAnsi" w:cstheme="minorHAnsi"/>
          <w:b/>
          <w:bCs/>
        </w:rPr>
        <w:t xml:space="preserve"> 1 (</w:t>
      </w:r>
      <w:r w:rsidR="000D5156">
        <w:rPr>
          <w:rFonts w:asciiTheme="minorHAnsi" w:hAnsiTheme="minorHAnsi" w:cstheme="minorHAnsi"/>
          <w:b/>
          <w:bCs/>
        </w:rPr>
        <w:t>OB</w:t>
      </w:r>
      <w:r>
        <w:rPr>
          <w:rFonts w:asciiTheme="minorHAnsi" w:hAnsiTheme="minorHAnsi" w:cstheme="minorHAnsi"/>
          <w:b/>
          <w:bCs/>
        </w:rPr>
        <w:t>)</w:t>
      </w:r>
    </w:p>
    <w:bookmarkEnd w:id="0"/>
    <w:p w14:paraId="2C4C6317" w14:textId="77777777" w:rsidR="000D5156" w:rsidRPr="000D5156" w:rsidRDefault="000D5156" w:rsidP="000D5156">
      <w:pPr>
        <w:pStyle w:val="Geenafstand"/>
        <w:rPr>
          <w:rFonts w:asciiTheme="minorHAnsi" w:hAnsiTheme="minorHAnsi" w:cstheme="minorHAnsi"/>
        </w:rPr>
      </w:pPr>
      <w:r w:rsidRPr="000D5156">
        <w:rPr>
          <w:rFonts w:asciiTheme="minorHAnsi" w:hAnsiTheme="minorHAnsi" w:cstheme="minorHAnsi"/>
        </w:rPr>
        <w:t>Neem, o mijn volk, neem mijne leer ter oren;</w:t>
      </w:r>
    </w:p>
    <w:p w14:paraId="09822D2B" w14:textId="77777777" w:rsidR="000D5156" w:rsidRPr="000D5156" w:rsidRDefault="000D5156" w:rsidP="000D5156">
      <w:pPr>
        <w:pStyle w:val="Geenafstand"/>
        <w:rPr>
          <w:rFonts w:asciiTheme="minorHAnsi" w:hAnsiTheme="minorHAnsi" w:cstheme="minorHAnsi"/>
        </w:rPr>
      </w:pPr>
      <w:r w:rsidRPr="000D5156">
        <w:rPr>
          <w:rFonts w:asciiTheme="minorHAnsi" w:hAnsiTheme="minorHAnsi" w:cstheme="minorHAnsi"/>
        </w:rPr>
        <w:t>Neig oor en hart, om naar mijn stem te horen,</w:t>
      </w:r>
    </w:p>
    <w:p w14:paraId="620B8CDB" w14:textId="77777777" w:rsidR="000D5156" w:rsidRPr="000D5156" w:rsidRDefault="000D5156" w:rsidP="000D5156">
      <w:pPr>
        <w:pStyle w:val="Geenafstand"/>
        <w:rPr>
          <w:rFonts w:asciiTheme="minorHAnsi" w:hAnsiTheme="minorHAnsi" w:cstheme="minorHAnsi"/>
        </w:rPr>
      </w:pPr>
      <w:r w:rsidRPr="000D5156">
        <w:rPr>
          <w:rFonts w:asciiTheme="minorHAnsi" w:hAnsiTheme="minorHAnsi" w:cstheme="minorHAnsi"/>
        </w:rPr>
        <w:t>'k Zal met mijn mond u wijze spreuken leren,</w:t>
      </w:r>
    </w:p>
    <w:p w14:paraId="70279D46" w14:textId="77777777" w:rsidR="000D5156" w:rsidRPr="000D5156" w:rsidRDefault="000D5156" w:rsidP="000D5156">
      <w:pPr>
        <w:pStyle w:val="Geenafstand"/>
        <w:rPr>
          <w:rFonts w:asciiTheme="minorHAnsi" w:hAnsiTheme="minorHAnsi" w:cstheme="minorHAnsi"/>
        </w:rPr>
      </w:pPr>
      <w:r w:rsidRPr="000D5156">
        <w:rPr>
          <w:rFonts w:asciiTheme="minorHAnsi" w:hAnsiTheme="minorHAnsi" w:cstheme="minorHAnsi"/>
        </w:rPr>
        <w:t>Verborgenheên, van ouds af waardig t' eren;</w:t>
      </w:r>
    </w:p>
    <w:p w14:paraId="3AC97FF7" w14:textId="77777777" w:rsidR="000D5156" w:rsidRPr="000D5156" w:rsidRDefault="000D5156" w:rsidP="000D5156">
      <w:pPr>
        <w:pStyle w:val="Geenafstand"/>
        <w:rPr>
          <w:rFonts w:asciiTheme="minorHAnsi" w:hAnsiTheme="minorHAnsi" w:cstheme="minorHAnsi"/>
        </w:rPr>
      </w:pPr>
      <w:r w:rsidRPr="000D5156">
        <w:rPr>
          <w:rFonts w:asciiTheme="minorHAnsi" w:hAnsiTheme="minorHAnsi" w:cstheme="minorHAnsi"/>
        </w:rPr>
        <w:t>Mij vloeit een schat van wijsheid uit den mond,</w:t>
      </w:r>
    </w:p>
    <w:p w14:paraId="7A22A575" w14:textId="5F3EF22F" w:rsidR="00AB5416" w:rsidRDefault="000D5156" w:rsidP="000D5156">
      <w:pPr>
        <w:pStyle w:val="Geenafstand"/>
        <w:rPr>
          <w:rFonts w:asciiTheme="minorHAnsi" w:hAnsiTheme="minorHAnsi" w:cstheme="minorHAnsi"/>
          <w:b/>
          <w:bCs/>
        </w:rPr>
      </w:pPr>
      <w:r w:rsidRPr="000D5156">
        <w:rPr>
          <w:rFonts w:asciiTheme="minorHAnsi" w:hAnsiTheme="minorHAnsi" w:cstheme="minorHAnsi"/>
        </w:rPr>
        <w:t>Gelijk een bron, die voortspringt uit den grond.</w:t>
      </w:r>
    </w:p>
    <w:p w14:paraId="41F42785" w14:textId="77777777" w:rsidR="000D5156" w:rsidRDefault="000D5156" w:rsidP="00D95CFC">
      <w:pPr>
        <w:pStyle w:val="Geenafstand"/>
        <w:rPr>
          <w:rFonts w:asciiTheme="minorHAnsi" w:hAnsiTheme="minorHAnsi" w:cstheme="minorHAnsi"/>
          <w:b/>
          <w:bCs/>
        </w:rPr>
      </w:pPr>
    </w:p>
    <w:p w14:paraId="67C3099B" w14:textId="33D65E80" w:rsidR="00D95CFC" w:rsidRDefault="00D95CFC" w:rsidP="00D95CFC">
      <w:pPr>
        <w:pStyle w:val="Geenafstand"/>
        <w:rPr>
          <w:rFonts w:asciiTheme="minorHAnsi" w:hAnsiTheme="minorHAnsi" w:cstheme="minorHAnsi"/>
          <w:b/>
          <w:bCs/>
        </w:rPr>
      </w:pPr>
      <w:r>
        <w:rPr>
          <w:rFonts w:asciiTheme="minorHAnsi" w:hAnsiTheme="minorHAnsi" w:cstheme="minorHAnsi"/>
          <w:b/>
          <w:bCs/>
        </w:rPr>
        <w:t>Bemoediging</w:t>
      </w:r>
      <w:r w:rsidRPr="00725144">
        <w:rPr>
          <w:rFonts w:asciiTheme="minorHAnsi" w:hAnsiTheme="minorHAnsi" w:cstheme="minorHAnsi"/>
          <w:b/>
          <w:bCs/>
        </w:rPr>
        <w:t xml:space="preserve"> en groet</w:t>
      </w:r>
    </w:p>
    <w:p w14:paraId="405472B3" w14:textId="77777777" w:rsidR="00D95CFC" w:rsidRDefault="00D95CFC" w:rsidP="00D95CFC">
      <w:pPr>
        <w:pStyle w:val="Geenafstand"/>
        <w:rPr>
          <w:rFonts w:eastAsia="Times New Roman" w:cstheme="minorHAnsi"/>
          <w:b/>
          <w:lang w:eastAsia="nl-NL"/>
        </w:rPr>
      </w:pPr>
    </w:p>
    <w:p w14:paraId="02C10C61" w14:textId="46FE128D" w:rsidR="00D95CFC" w:rsidRDefault="00D95CFC" w:rsidP="00D95CFC">
      <w:pPr>
        <w:spacing w:after="0" w:line="240" w:lineRule="auto"/>
        <w:rPr>
          <w:rFonts w:ascii="Calibri" w:eastAsia="Times New Roman" w:hAnsi="Calibri" w:cstheme="minorHAnsi"/>
          <w:b/>
          <w:bCs/>
          <w:lang w:eastAsia="nl-NL"/>
        </w:rPr>
      </w:pPr>
      <w:bookmarkStart w:id="1" w:name="_Hlk86998921"/>
      <w:bookmarkStart w:id="2" w:name="_Hlk536194010"/>
      <w:r w:rsidRPr="00806423">
        <w:rPr>
          <w:rFonts w:ascii="Calibri" w:eastAsia="Times New Roman" w:hAnsi="Calibri" w:cstheme="minorHAnsi"/>
          <w:b/>
          <w:bCs/>
          <w:lang w:eastAsia="nl-NL"/>
        </w:rPr>
        <w:t xml:space="preserve">Zingen: </w:t>
      </w:r>
      <w:r w:rsidR="000D5156" w:rsidRPr="000D5156">
        <w:rPr>
          <w:rFonts w:ascii="Calibri" w:eastAsia="Times New Roman" w:hAnsi="Calibri" w:cstheme="minorHAnsi"/>
          <w:b/>
          <w:bCs/>
          <w:lang w:eastAsia="nl-NL"/>
        </w:rPr>
        <w:t xml:space="preserve">Psalm 78: </w:t>
      </w:r>
      <w:r w:rsidR="000D5156">
        <w:rPr>
          <w:rFonts w:ascii="Calibri" w:eastAsia="Times New Roman" w:hAnsi="Calibri" w:cstheme="minorHAnsi"/>
          <w:b/>
          <w:bCs/>
          <w:lang w:eastAsia="nl-NL"/>
        </w:rPr>
        <w:t>2</w:t>
      </w:r>
      <w:r w:rsidR="000D5156" w:rsidRPr="000D5156">
        <w:rPr>
          <w:rFonts w:ascii="Calibri" w:eastAsia="Times New Roman" w:hAnsi="Calibri" w:cstheme="minorHAnsi"/>
          <w:b/>
          <w:bCs/>
          <w:lang w:eastAsia="nl-NL"/>
        </w:rPr>
        <w:t xml:space="preserve"> (OB)</w:t>
      </w:r>
    </w:p>
    <w:bookmarkEnd w:id="1"/>
    <w:p w14:paraId="4304A66D" w14:textId="77777777" w:rsidR="00D95CFC" w:rsidRDefault="00D95CFC" w:rsidP="00D95CFC">
      <w:pPr>
        <w:spacing w:after="0" w:line="240" w:lineRule="auto"/>
        <w:rPr>
          <w:rFonts w:ascii="Calibri" w:eastAsia="Times New Roman" w:hAnsi="Calibri" w:cstheme="minorHAnsi"/>
          <w:bCs/>
          <w:lang w:eastAsia="nl-NL"/>
        </w:rPr>
        <w:sectPr w:rsidR="00D95CFC" w:rsidSect="00D94414">
          <w:footerReference w:type="default" r:id="rId7"/>
          <w:type w:val="continuous"/>
          <w:pgSz w:w="11906" w:h="16838"/>
          <w:pgMar w:top="720" w:right="720" w:bottom="720" w:left="720" w:header="708" w:footer="708" w:gutter="0"/>
          <w:cols w:space="708"/>
          <w:docGrid w:linePitch="360"/>
        </w:sectPr>
      </w:pPr>
    </w:p>
    <w:p w14:paraId="4ADCF320" w14:textId="77777777" w:rsidR="004573A3" w:rsidRPr="004573A3" w:rsidRDefault="004573A3" w:rsidP="004573A3">
      <w:pPr>
        <w:spacing w:after="0" w:line="240" w:lineRule="auto"/>
        <w:rPr>
          <w:rFonts w:ascii="Calibri" w:eastAsia="Times New Roman" w:hAnsi="Calibri" w:cstheme="minorHAnsi"/>
          <w:bCs/>
          <w:lang w:eastAsia="nl-NL"/>
        </w:rPr>
      </w:pPr>
      <w:r w:rsidRPr="004573A3">
        <w:rPr>
          <w:rFonts w:ascii="Calibri" w:eastAsia="Times New Roman" w:hAnsi="Calibri" w:cstheme="minorHAnsi"/>
          <w:bCs/>
          <w:lang w:eastAsia="nl-NL"/>
        </w:rPr>
        <w:t>Verborgenheên, met diep ontzag te melden,</w:t>
      </w:r>
    </w:p>
    <w:p w14:paraId="1967FEAD" w14:textId="77777777" w:rsidR="004573A3" w:rsidRPr="004573A3" w:rsidRDefault="004573A3" w:rsidP="004573A3">
      <w:pPr>
        <w:spacing w:after="0" w:line="240" w:lineRule="auto"/>
        <w:rPr>
          <w:rFonts w:ascii="Calibri" w:eastAsia="Times New Roman" w:hAnsi="Calibri" w:cstheme="minorHAnsi"/>
          <w:bCs/>
          <w:lang w:eastAsia="nl-NL"/>
        </w:rPr>
      </w:pPr>
      <w:r w:rsidRPr="004573A3">
        <w:rPr>
          <w:rFonts w:ascii="Calibri" w:eastAsia="Times New Roman" w:hAnsi="Calibri" w:cstheme="minorHAnsi"/>
          <w:bCs/>
          <w:lang w:eastAsia="nl-NL"/>
        </w:rPr>
        <w:t>Die ons voorheen de vaderen vertelden,</w:t>
      </w:r>
    </w:p>
    <w:p w14:paraId="45A1E37A" w14:textId="77777777" w:rsidR="004573A3" w:rsidRPr="004573A3" w:rsidRDefault="004573A3" w:rsidP="004573A3">
      <w:pPr>
        <w:spacing w:after="0" w:line="240" w:lineRule="auto"/>
        <w:rPr>
          <w:rFonts w:ascii="Calibri" w:eastAsia="Times New Roman" w:hAnsi="Calibri" w:cstheme="minorHAnsi"/>
          <w:bCs/>
          <w:lang w:eastAsia="nl-NL"/>
        </w:rPr>
      </w:pPr>
      <w:r w:rsidRPr="004573A3">
        <w:rPr>
          <w:rFonts w:ascii="Calibri" w:eastAsia="Times New Roman" w:hAnsi="Calibri" w:cstheme="minorHAnsi"/>
          <w:bCs/>
          <w:lang w:eastAsia="nl-NL"/>
        </w:rPr>
        <w:t>Die wij hun kroost ook niet verbergen mogen,</w:t>
      </w:r>
    </w:p>
    <w:p w14:paraId="6EA094BC" w14:textId="77777777" w:rsidR="004573A3" w:rsidRPr="004573A3" w:rsidRDefault="004573A3" w:rsidP="004573A3">
      <w:pPr>
        <w:spacing w:after="0" w:line="240" w:lineRule="auto"/>
        <w:rPr>
          <w:rFonts w:ascii="Calibri" w:eastAsia="Times New Roman" w:hAnsi="Calibri" w:cstheme="minorHAnsi"/>
          <w:bCs/>
          <w:lang w:eastAsia="nl-NL"/>
        </w:rPr>
      </w:pPr>
      <w:r w:rsidRPr="004573A3">
        <w:rPr>
          <w:rFonts w:ascii="Calibri" w:eastAsia="Times New Roman" w:hAnsi="Calibri" w:cstheme="minorHAnsi"/>
          <w:bCs/>
          <w:lang w:eastAsia="nl-NL"/>
        </w:rPr>
        <w:t>Die stellen wij het nageslacht voor ogen;</w:t>
      </w:r>
    </w:p>
    <w:p w14:paraId="2176F333" w14:textId="77777777" w:rsidR="004573A3" w:rsidRPr="004573A3" w:rsidRDefault="004573A3" w:rsidP="004573A3">
      <w:pPr>
        <w:spacing w:after="0" w:line="240" w:lineRule="auto"/>
        <w:rPr>
          <w:rFonts w:ascii="Calibri" w:eastAsia="Times New Roman" w:hAnsi="Calibri" w:cstheme="minorHAnsi"/>
          <w:bCs/>
          <w:lang w:eastAsia="nl-NL"/>
        </w:rPr>
      </w:pPr>
      <w:r w:rsidRPr="004573A3">
        <w:rPr>
          <w:rFonts w:ascii="Calibri" w:eastAsia="Times New Roman" w:hAnsi="Calibri" w:cstheme="minorHAnsi"/>
          <w:bCs/>
          <w:lang w:eastAsia="nl-NL"/>
        </w:rPr>
        <w:t>Des HEEREN lof uit 's lands historieblaân,</w:t>
      </w:r>
    </w:p>
    <w:p w14:paraId="77A48621" w14:textId="6B5CAB97" w:rsidR="000D5156" w:rsidRDefault="004573A3" w:rsidP="004573A3">
      <w:pPr>
        <w:spacing w:after="0" w:line="240" w:lineRule="auto"/>
        <w:rPr>
          <w:rFonts w:ascii="Calibri" w:eastAsia="Times New Roman" w:hAnsi="Calibri" w:cstheme="minorHAnsi"/>
          <w:bCs/>
          <w:lang w:eastAsia="nl-NL"/>
        </w:rPr>
        <w:sectPr w:rsidR="000D5156" w:rsidSect="000D5156">
          <w:type w:val="continuous"/>
          <w:pgSz w:w="11906" w:h="16838"/>
          <w:pgMar w:top="720" w:right="720" w:bottom="720" w:left="720" w:header="708" w:footer="708" w:gutter="0"/>
          <w:cols w:space="708"/>
          <w:docGrid w:linePitch="360"/>
        </w:sectPr>
      </w:pPr>
      <w:r w:rsidRPr="004573A3">
        <w:rPr>
          <w:rFonts w:ascii="Calibri" w:eastAsia="Times New Roman" w:hAnsi="Calibri" w:cstheme="minorHAnsi"/>
          <w:bCs/>
          <w:lang w:eastAsia="nl-NL"/>
        </w:rPr>
        <w:t>Zijn sterken arm en grote wonderdaân.</w:t>
      </w:r>
    </w:p>
    <w:p w14:paraId="06EBF405" w14:textId="77777777" w:rsidR="00D95CFC" w:rsidRDefault="00D95CFC" w:rsidP="00D95CFC">
      <w:pPr>
        <w:spacing w:after="0" w:line="240" w:lineRule="auto"/>
        <w:rPr>
          <w:rFonts w:eastAsia="Times New Roman" w:cstheme="minorHAnsi"/>
          <w:b/>
          <w:lang w:eastAsia="nl-NL"/>
        </w:rPr>
        <w:sectPr w:rsidR="00D95CFC" w:rsidSect="000D5156">
          <w:type w:val="continuous"/>
          <w:pgSz w:w="11906" w:h="16838"/>
          <w:pgMar w:top="720" w:right="720" w:bottom="720" w:left="720" w:header="708" w:footer="708" w:gutter="0"/>
          <w:cols w:space="708"/>
          <w:docGrid w:linePitch="360"/>
        </w:sectPr>
      </w:pPr>
    </w:p>
    <w:bookmarkEnd w:id="2"/>
    <w:p w14:paraId="284C47B9" w14:textId="77777777" w:rsidR="000D5156" w:rsidRDefault="000D5156" w:rsidP="00D95CFC">
      <w:pPr>
        <w:spacing w:after="0" w:line="240" w:lineRule="auto"/>
        <w:rPr>
          <w:rFonts w:eastAsia="Times New Roman" w:cstheme="minorHAnsi"/>
          <w:b/>
          <w:lang w:eastAsia="nl-NL"/>
        </w:rPr>
      </w:pPr>
      <w:r>
        <w:rPr>
          <w:rFonts w:eastAsia="Times New Roman" w:cstheme="minorHAnsi"/>
          <w:b/>
          <w:lang w:eastAsia="nl-NL"/>
        </w:rPr>
        <w:t>Gebed van verootmoediging</w:t>
      </w:r>
    </w:p>
    <w:p w14:paraId="683B0E94" w14:textId="77777777" w:rsidR="000D5156" w:rsidRDefault="000D5156" w:rsidP="00D95CFC">
      <w:pPr>
        <w:spacing w:after="0" w:line="240" w:lineRule="auto"/>
        <w:rPr>
          <w:rFonts w:eastAsia="Times New Roman" w:cstheme="minorHAnsi"/>
          <w:b/>
          <w:lang w:eastAsia="nl-NL"/>
        </w:rPr>
      </w:pPr>
    </w:p>
    <w:p w14:paraId="0D815F21" w14:textId="27BE0CCC" w:rsidR="000D5156" w:rsidRDefault="000D5156" w:rsidP="00D95CFC">
      <w:pPr>
        <w:spacing w:after="0" w:line="240" w:lineRule="auto"/>
        <w:rPr>
          <w:rFonts w:eastAsia="Times New Roman" w:cstheme="minorHAnsi"/>
          <w:b/>
          <w:lang w:eastAsia="nl-NL"/>
        </w:rPr>
      </w:pPr>
      <w:r w:rsidRPr="000D5156">
        <w:rPr>
          <w:rFonts w:eastAsia="Times New Roman" w:cstheme="minorHAnsi"/>
          <w:b/>
          <w:lang w:eastAsia="nl-NL"/>
        </w:rPr>
        <w:t xml:space="preserve">Zingen: Psalm 78: </w:t>
      </w:r>
      <w:r>
        <w:rPr>
          <w:rFonts w:eastAsia="Times New Roman" w:cstheme="minorHAnsi"/>
          <w:b/>
          <w:lang w:eastAsia="nl-NL"/>
        </w:rPr>
        <w:t>3</w:t>
      </w:r>
      <w:r w:rsidRPr="000D5156">
        <w:rPr>
          <w:rFonts w:eastAsia="Times New Roman" w:cstheme="minorHAnsi"/>
          <w:b/>
          <w:lang w:eastAsia="nl-NL"/>
        </w:rPr>
        <w:t xml:space="preserve"> (OB)</w:t>
      </w:r>
    </w:p>
    <w:p w14:paraId="45E1C068" w14:textId="3FAAD44E"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Want God heeft Zijn getuigenis gegeven</w:t>
      </w:r>
    </w:p>
    <w:p w14:paraId="009F42CE"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Aan Jacobs huis; een wet, om naar te leven,</w:t>
      </w:r>
    </w:p>
    <w:p w14:paraId="78D29753"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Die Israël zijn nageslacht moet leren,</w:t>
      </w:r>
    </w:p>
    <w:p w14:paraId="420437BA"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Opdat men nooit haar kennis moog' ontberen;</w:t>
      </w:r>
    </w:p>
    <w:p w14:paraId="36DAA13B"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God vordert, dat de naneef, eeuwen lang,</w:t>
      </w:r>
    </w:p>
    <w:p w14:paraId="1BC1A68D" w14:textId="7C6812EC"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Van kind tot kind, dit onderwijs ontvang'.</w:t>
      </w:r>
    </w:p>
    <w:p w14:paraId="60A22154" w14:textId="46E58FF9" w:rsidR="000D5156" w:rsidRDefault="000D5156" w:rsidP="00D95CFC">
      <w:pPr>
        <w:spacing w:after="0" w:line="240" w:lineRule="auto"/>
        <w:rPr>
          <w:rFonts w:eastAsia="Times New Roman" w:cstheme="minorHAnsi"/>
          <w:b/>
          <w:lang w:eastAsia="nl-NL"/>
        </w:rPr>
      </w:pPr>
    </w:p>
    <w:p w14:paraId="24FD13EC" w14:textId="0EDD1F2A" w:rsidR="00D95CFC" w:rsidRPr="003E0107" w:rsidRDefault="00D95CFC" w:rsidP="00D95CFC">
      <w:pPr>
        <w:spacing w:after="0" w:line="240" w:lineRule="auto"/>
        <w:rPr>
          <w:rFonts w:eastAsia="Times New Roman" w:cstheme="minorHAnsi"/>
          <w:b/>
          <w:lang w:eastAsia="nl-NL"/>
        </w:rPr>
      </w:pPr>
      <w:r>
        <w:rPr>
          <w:rFonts w:eastAsia="Times New Roman" w:cstheme="minorHAnsi"/>
          <w:b/>
          <w:lang w:eastAsia="nl-NL"/>
        </w:rPr>
        <w:t>Gebo</w:t>
      </w:r>
      <w:r w:rsidR="000D5156">
        <w:rPr>
          <w:rFonts w:eastAsia="Times New Roman" w:cstheme="minorHAnsi"/>
          <w:b/>
          <w:lang w:eastAsia="nl-NL"/>
        </w:rPr>
        <w:t>d</w:t>
      </w:r>
    </w:p>
    <w:p w14:paraId="1BF20FBD" w14:textId="77777777" w:rsidR="00D95CFC" w:rsidRDefault="00D95CFC" w:rsidP="00D95CFC">
      <w:pPr>
        <w:spacing w:after="0" w:line="240" w:lineRule="auto"/>
        <w:rPr>
          <w:rFonts w:eastAsia="Times New Roman" w:cstheme="minorHAnsi"/>
          <w:b/>
          <w:lang w:eastAsia="nl-NL"/>
        </w:rPr>
      </w:pPr>
    </w:p>
    <w:p w14:paraId="305298AF" w14:textId="50D0491F" w:rsidR="00D95CFC" w:rsidRDefault="00D95CFC" w:rsidP="00D95CFC">
      <w:pPr>
        <w:spacing w:after="0" w:line="240" w:lineRule="auto"/>
        <w:rPr>
          <w:rFonts w:eastAsia="Times New Roman" w:cstheme="minorHAnsi"/>
          <w:b/>
          <w:lang w:eastAsia="nl-NL"/>
        </w:rPr>
      </w:pPr>
      <w:r w:rsidRPr="00CE6844">
        <w:rPr>
          <w:rFonts w:eastAsia="Times New Roman" w:cstheme="minorHAnsi"/>
          <w:b/>
          <w:lang w:eastAsia="nl-NL"/>
        </w:rPr>
        <w:t>Zingen: Psalm</w:t>
      </w:r>
      <w:r>
        <w:rPr>
          <w:rFonts w:eastAsia="Times New Roman" w:cstheme="minorHAnsi"/>
          <w:b/>
          <w:lang w:eastAsia="nl-NL"/>
        </w:rPr>
        <w:t xml:space="preserve"> 7</w:t>
      </w:r>
      <w:r w:rsidR="000D5156">
        <w:rPr>
          <w:rFonts w:eastAsia="Times New Roman" w:cstheme="minorHAnsi"/>
          <w:b/>
          <w:lang w:eastAsia="nl-NL"/>
        </w:rPr>
        <w:t>8</w:t>
      </w:r>
      <w:r w:rsidRPr="00CE6844">
        <w:rPr>
          <w:rFonts w:eastAsia="Times New Roman" w:cstheme="minorHAnsi"/>
          <w:b/>
          <w:lang w:eastAsia="nl-NL"/>
        </w:rPr>
        <w:t xml:space="preserve">: </w:t>
      </w:r>
      <w:r>
        <w:rPr>
          <w:rFonts w:eastAsia="Times New Roman" w:cstheme="minorHAnsi"/>
          <w:b/>
          <w:lang w:eastAsia="nl-NL"/>
        </w:rPr>
        <w:t>4</w:t>
      </w:r>
      <w:r w:rsidRPr="00CE6844">
        <w:rPr>
          <w:rFonts w:eastAsia="Times New Roman" w:cstheme="minorHAnsi"/>
          <w:b/>
          <w:lang w:eastAsia="nl-NL"/>
        </w:rPr>
        <w:t xml:space="preserve"> (O</w:t>
      </w:r>
      <w:r>
        <w:rPr>
          <w:rFonts w:eastAsia="Times New Roman" w:cstheme="minorHAnsi"/>
          <w:b/>
          <w:lang w:eastAsia="nl-NL"/>
        </w:rPr>
        <w:t>.</w:t>
      </w:r>
      <w:r w:rsidRPr="00CE6844">
        <w:rPr>
          <w:rFonts w:eastAsia="Times New Roman" w:cstheme="minorHAnsi"/>
          <w:b/>
          <w:lang w:eastAsia="nl-NL"/>
        </w:rPr>
        <w:t>B</w:t>
      </w:r>
      <w:r>
        <w:rPr>
          <w:rFonts w:eastAsia="Times New Roman" w:cstheme="minorHAnsi"/>
          <w:b/>
          <w:lang w:eastAsia="nl-NL"/>
        </w:rPr>
        <w:t>.</w:t>
      </w:r>
      <w:r w:rsidRPr="00CE6844">
        <w:rPr>
          <w:rFonts w:eastAsia="Times New Roman" w:cstheme="minorHAnsi"/>
          <w:b/>
          <w:lang w:eastAsia="nl-NL"/>
        </w:rPr>
        <w:t xml:space="preserve">) </w:t>
      </w:r>
    </w:p>
    <w:p w14:paraId="6E4F9403"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Opdat z' op God hun hope stellen zouden,</w:t>
      </w:r>
    </w:p>
    <w:p w14:paraId="7DEE19EB"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In 't oog Zijn daân, in 't hart Zijn wetten houden,</w:t>
      </w:r>
    </w:p>
    <w:p w14:paraId="32653CB1"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En nimmermeer weerspannig God verachten,</w:t>
      </w:r>
    </w:p>
    <w:p w14:paraId="70D61090"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Verdraaid en krom, als vorige geslachten,</w:t>
      </w:r>
    </w:p>
    <w:p w14:paraId="5F466257" w14:textId="77777777" w:rsidR="000D5156" w:rsidRPr="000D5156"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Wier hart niet was gericht naar Zijn gebod,</w:t>
      </w:r>
    </w:p>
    <w:p w14:paraId="64CE585B" w14:textId="30D6AD6E" w:rsidR="00D95CFC" w:rsidRDefault="000D5156" w:rsidP="000D5156">
      <w:pPr>
        <w:spacing w:after="0" w:line="240" w:lineRule="auto"/>
        <w:rPr>
          <w:rFonts w:eastAsia="Times New Roman" w:cstheme="minorHAnsi"/>
          <w:bCs/>
          <w:lang w:eastAsia="nl-NL"/>
        </w:rPr>
      </w:pPr>
      <w:r w:rsidRPr="000D5156">
        <w:rPr>
          <w:rFonts w:eastAsia="Times New Roman" w:cstheme="minorHAnsi"/>
          <w:bCs/>
          <w:lang w:eastAsia="nl-NL"/>
        </w:rPr>
        <w:t>Wier geest niet was getrouw met hunnen God.</w:t>
      </w:r>
    </w:p>
    <w:p w14:paraId="36C81015" w14:textId="77777777" w:rsidR="000D5156" w:rsidRDefault="000D5156" w:rsidP="000D5156">
      <w:pPr>
        <w:spacing w:after="0" w:line="240" w:lineRule="auto"/>
        <w:rPr>
          <w:rFonts w:eastAsia="Times New Roman" w:cstheme="minorHAnsi"/>
          <w:bCs/>
          <w:lang w:eastAsia="nl-NL"/>
        </w:rPr>
      </w:pPr>
    </w:p>
    <w:p w14:paraId="5B207C8A" w14:textId="77777777" w:rsidR="00D95CFC" w:rsidRPr="003E0107" w:rsidRDefault="00D95CFC" w:rsidP="00D95CFC">
      <w:pPr>
        <w:spacing w:after="0" w:line="240" w:lineRule="auto"/>
        <w:rPr>
          <w:rFonts w:eastAsia="Times New Roman" w:cstheme="minorHAnsi"/>
          <w:b/>
          <w:lang w:eastAsia="nl-NL"/>
        </w:rPr>
      </w:pPr>
      <w:r w:rsidRPr="003E0107">
        <w:rPr>
          <w:rFonts w:eastAsia="Times New Roman" w:cstheme="minorHAnsi"/>
          <w:b/>
          <w:lang w:eastAsia="nl-NL"/>
        </w:rPr>
        <w:t>Gebed om de opening van het Woord</w:t>
      </w:r>
    </w:p>
    <w:p w14:paraId="0856A00A" w14:textId="77777777" w:rsidR="00D95CFC" w:rsidRDefault="00D95CFC" w:rsidP="00D95CFC">
      <w:pPr>
        <w:spacing w:after="0" w:line="240" w:lineRule="auto"/>
        <w:rPr>
          <w:rFonts w:eastAsia="Times New Roman" w:cstheme="minorHAnsi"/>
          <w:bCs/>
          <w:lang w:eastAsia="nl-NL"/>
        </w:rPr>
      </w:pPr>
    </w:p>
    <w:p w14:paraId="7E46544E" w14:textId="17795410" w:rsidR="00D95CFC" w:rsidRPr="00CC2070" w:rsidRDefault="00D95CFC" w:rsidP="00D95CFC">
      <w:pPr>
        <w:spacing w:after="0" w:line="240" w:lineRule="auto"/>
        <w:rPr>
          <w:rFonts w:eastAsia="Times New Roman" w:cstheme="minorHAnsi"/>
          <w:b/>
          <w:lang w:eastAsia="nl-NL"/>
        </w:rPr>
      </w:pPr>
      <w:r w:rsidRPr="00CC2070">
        <w:rPr>
          <w:rFonts w:eastAsia="Times New Roman" w:cstheme="minorHAnsi"/>
          <w:b/>
          <w:lang w:eastAsia="nl-NL"/>
        </w:rPr>
        <w:t>Kindermoment</w:t>
      </w:r>
    </w:p>
    <w:p w14:paraId="43597E35" w14:textId="322B9EDD" w:rsidR="00D95CFC" w:rsidRDefault="00D95CFC" w:rsidP="00D95CFC">
      <w:pPr>
        <w:spacing w:after="0" w:line="240" w:lineRule="auto"/>
        <w:rPr>
          <w:rFonts w:eastAsia="Times New Roman" w:cstheme="minorHAnsi"/>
          <w:b/>
          <w:lang w:eastAsia="nl-NL"/>
        </w:rPr>
      </w:pPr>
    </w:p>
    <w:p w14:paraId="4E7A4E50" w14:textId="451B3E96" w:rsidR="00DC3F61" w:rsidRDefault="00DC3F61" w:rsidP="00D95CFC">
      <w:pPr>
        <w:spacing w:after="0" w:line="240" w:lineRule="auto"/>
        <w:rPr>
          <w:rFonts w:eastAsia="Times New Roman" w:cstheme="minorHAnsi"/>
          <w:b/>
          <w:lang w:eastAsia="nl-NL"/>
        </w:rPr>
      </w:pPr>
    </w:p>
    <w:p w14:paraId="413CCD12" w14:textId="5493F771" w:rsidR="00DC3F61" w:rsidRDefault="00DC3F61" w:rsidP="00D95CFC">
      <w:pPr>
        <w:spacing w:after="0" w:line="240" w:lineRule="auto"/>
        <w:rPr>
          <w:rFonts w:eastAsia="Times New Roman" w:cstheme="minorHAnsi"/>
          <w:b/>
          <w:lang w:eastAsia="nl-NL"/>
        </w:rPr>
      </w:pPr>
    </w:p>
    <w:p w14:paraId="5B4B961D" w14:textId="7AD97198" w:rsidR="00D95CFC" w:rsidRDefault="00D95CFC" w:rsidP="00D95CFC">
      <w:pPr>
        <w:spacing w:after="0" w:line="240" w:lineRule="auto"/>
        <w:rPr>
          <w:rFonts w:eastAsia="Times New Roman" w:cstheme="minorHAnsi"/>
          <w:b/>
          <w:lang w:eastAsia="nl-NL"/>
        </w:rPr>
      </w:pPr>
      <w:r w:rsidRPr="00CC2070">
        <w:rPr>
          <w:rFonts w:eastAsia="Times New Roman" w:cstheme="minorHAnsi"/>
          <w:b/>
          <w:lang w:eastAsia="nl-NL"/>
        </w:rPr>
        <w:lastRenderedPageBreak/>
        <w:t xml:space="preserve">Kinderlied :  </w:t>
      </w:r>
      <w:r w:rsidR="000D5156">
        <w:rPr>
          <w:rFonts w:eastAsia="Times New Roman" w:cstheme="minorHAnsi"/>
          <w:b/>
          <w:lang w:eastAsia="nl-NL"/>
        </w:rPr>
        <w:t>Gezang 289</w:t>
      </w:r>
      <w:r>
        <w:rPr>
          <w:rFonts w:eastAsia="Times New Roman" w:cstheme="minorHAnsi"/>
          <w:b/>
          <w:lang w:eastAsia="nl-NL"/>
        </w:rPr>
        <w:t>(</w:t>
      </w:r>
      <w:r w:rsidR="000D5156">
        <w:rPr>
          <w:rFonts w:eastAsia="Times New Roman" w:cstheme="minorHAnsi"/>
          <w:b/>
          <w:lang w:eastAsia="nl-NL"/>
        </w:rPr>
        <w:t xml:space="preserve"> </w:t>
      </w:r>
      <w:r>
        <w:rPr>
          <w:rFonts w:eastAsia="Times New Roman" w:cstheme="minorHAnsi"/>
          <w:b/>
          <w:lang w:eastAsia="nl-NL"/>
        </w:rPr>
        <w:t>Liedboek 2013)</w:t>
      </w:r>
    </w:p>
    <w:p w14:paraId="7DCAAEB9" w14:textId="77777777" w:rsidR="00D95CFC" w:rsidRDefault="00D95CFC" w:rsidP="00D95CFC">
      <w:pPr>
        <w:spacing w:after="0" w:line="240" w:lineRule="auto"/>
        <w:rPr>
          <w:rFonts w:eastAsia="Times New Roman" w:cstheme="minorHAnsi"/>
          <w:bCs/>
          <w:lang w:eastAsia="nl-NL"/>
        </w:rPr>
        <w:sectPr w:rsidR="00D95CFC" w:rsidSect="00D94414">
          <w:type w:val="continuous"/>
          <w:pgSz w:w="11906" w:h="16838"/>
          <w:pgMar w:top="720" w:right="720" w:bottom="720" w:left="720" w:header="708" w:footer="708" w:gutter="0"/>
          <w:cols w:space="708"/>
          <w:docGrid w:linePitch="360"/>
        </w:sectPr>
      </w:pPr>
    </w:p>
    <w:p w14:paraId="46BF3902" w14:textId="258EFB47" w:rsidR="007330C8" w:rsidRDefault="007330C8" w:rsidP="007330C8">
      <w:pPr>
        <w:spacing w:after="0" w:line="240" w:lineRule="auto"/>
        <w:rPr>
          <w:rFonts w:eastAsia="Times New Roman" w:cstheme="minorHAnsi"/>
          <w:bCs/>
          <w:lang w:eastAsia="nl-NL"/>
        </w:rPr>
      </w:pPr>
      <w:r>
        <w:rPr>
          <w:rFonts w:eastAsia="Times New Roman" w:cstheme="minorHAnsi"/>
          <w:bCs/>
          <w:lang w:eastAsia="nl-NL"/>
        </w:rPr>
        <w:t>1.</w:t>
      </w:r>
    </w:p>
    <w:p w14:paraId="7C37FB55" w14:textId="6D25306A"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Heer, het licht van uw liefde schittert,</w:t>
      </w:r>
    </w:p>
    <w:p w14:paraId="0AB1E5A4" w14:textId="6C3E2642"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schijnt in donkere diepten</w:t>
      </w:r>
      <w:r w:rsidR="00513295">
        <w:rPr>
          <w:rFonts w:eastAsia="Times New Roman" w:cstheme="minorHAnsi"/>
          <w:bCs/>
          <w:lang w:eastAsia="nl-NL"/>
        </w:rPr>
        <w:t>,</w:t>
      </w:r>
      <w:r w:rsidRPr="007330C8">
        <w:rPr>
          <w:rFonts w:eastAsia="Times New Roman" w:cstheme="minorHAnsi"/>
          <w:bCs/>
          <w:lang w:eastAsia="nl-NL"/>
        </w:rPr>
        <w:t xml:space="preserve"> schittert</w:t>
      </w:r>
      <w:r w:rsidR="00513295">
        <w:rPr>
          <w:rFonts w:eastAsia="Times New Roman" w:cstheme="minorHAnsi"/>
          <w:bCs/>
          <w:lang w:eastAsia="nl-NL"/>
        </w:rPr>
        <w:t>;</w:t>
      </w:r>
    </w:p>
    <w:p w14:paraId="65C38A09" w14:textId="274EA1C5"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Jezus, Licht voor de wereld, verlicht ons</w:t>
      </w:r>
    </w:p>
    <w:p w14:paraId="199363B9" w14:textId="304851EB"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door de waarheid die u geeft, bevrijd ons.</w:t>
      </w:r>
    </w:p>
    <w:p w14:paraId="46656BA0" w14:textId="4C3FD2EF"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Schijn op mij, schijn op mij</w:t>
      </w:r>
      <w:r w:rsidR="00513295">
        <w:rPr>
          <w:rFonts w:eastAsia="Times New Roman" w:cstheme="minorHAnsi"/>
          <w:bCs/>
          <w:lang w:eastAsia="nl-NL"/>
        </w:rPr>
        <w:t>.</w:t>
      </w:r>
    </w:p>
    <w:p w14:paraId="3BDEB48A" w14:textId="77777777" w:rsidR="007330C8" w:rsidRPr="007330C8" w:rsidRDefault="007330C8" w:rsidP="007330C8">
      <w:pPr>
        <w:spacing w:after="0" w:line="240" w:lineRule="auto"/>
        <w:rPr>
          <w:rFonts w:eastAsia="Times New Roman" w:cstheme="minorHAnsi"/>
          <w:bCs/>
          <w:lang w:eastAsia="nl-NL"/>
        </w:rPr>
      </w:pPr>
    </w:p>
    <w:p w14:paraId="69C0DCAF" w14:textId="77777777" w:rsidR="007330C8" w:rsidRPr="007409D5" w:rsidRDefault="007330C8" w:rsidP="007330C8">
      <w:pPr>
        <w:spacing w:after="0" w:line="240" w:lineRule="auto"/>
        <w:rPr>
          <w:rFonts w:eastAsia="Times New Roman" w:cstheme="minorHAnsi"/>
          <w:bCs/>
          <w:i/>
          <w:iCs/>
          <w:u w:val="single"/>
          <w:lang w:eastAsia="nl-NL"/>
        </w:rPr>
      </w:pPr>
      <w:r w:rsidRPr="007409D5">
        <w:rPr>
          <w:rFonts w:eastAsia="Times New Roman" w:cstheme="minorHAnsi"/>
          <w:bCs/>
          <w:i/>
          <w:iCs/>
          <w:u w:val="single"/>
          <w:lang w:eastAsia="nl-NL"/>
        </w:rPr>
        <w:t>refrein:</w:t>
      </w:r>
    </w:p>
    <w:p w14:paraId="26DF1B83"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Kom, Jezus, kom, vul dit</w:t>
      </w:r>
    </w:p>
    <w:p w14:paraId="582F46AE" w14:textId="626C0A71"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land met uw Vaders glorie</w:t>
      </w:r>
      <w:r w:rsidR="00513295">
        <w:rPr>
          <w:rFonts w:eastAsia="Times New Roman" w:cstheme="minorHAnsi"/>
          <w:bCs/>
          <w:lang w:eastAsia="nl-NL"/>
        </w:rPr>
        <w:t>;</w:t>
      </w:r>
    </w:p>
    <w:p w14:paraId="28B7761A" w14:textId="626D6CE9"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blaas</w:t>
      </w:r>
      <w:r w:rsidR="00513295">
        <w:rPr>
          <w:rFonts w:eastAsia="Times New Roman" w:cstheme="minorHAnsi"/>
          <w:bCs/>
          <w:lang w:eastAsia="nl-NL"/>
        </w:rPr>
        <w:t>,</w:t>
      </w:r>
      <w:r w:rsidRPr="007330C8">
        <w:rPr>
          <w:rFonts w:eastAsia="Times New Roman" w:cstheme="minorHAnsi"/>
          <w:bCs/>
          <w:lang w:eastAsia="nl-NL"/>
        </w:rPr>
        <w:t xml:space="preserve"> Geest</w:t>
      </w:r>
      <w:r w:rsidR="00513295">
        <w:rPr>
          <w:rFonts w:eastAsia="Times New Roman" w:cstheme="minorHAnsi"/>
          <w:bCs/>
          <w:lang w:eastAsia="nl-NL"/>
        </w:rPr>
        <w:t>,</w:t>
      </w:r>
      <w:r w:rsidRPr="007330C8">
        <w:rPr>
          <w:rFonts w:eastAsia="Times New Roman" w:cstheme="minorHAnsi"/>
          <w:bCs/>
          <w:lang w:eastAsia="nl-NL"/>
        </w:rPr>
        <w:t xml:space="preserve"> ons aan,</w:t>
      </w:r>
    </w:p>
    <w:p w14:paraId="213A84B6" w14:textId="7AA9F377" w:rsidR="007330C8" w:rsidRPr="00513295" w:rsidRDefault="00513295" w:rsidP="00513295">
      <w:pPr>
        <w:spacing w:after="0" w:line="240" w:lineRule="auto"/>
        <w:rPr>
          <w:rFonts w:eastAsia="Times New Roman" w:cstheme="minorHAnsi"/>
          <w:bCs/>
          <w:lang w:eastAsia="nl-NL"/>
        </w:rPr>
      </w:pPr>
      <w:r>
        <w:rPr>
          <w:rFonts w:eastAsia="Times New Roman" w:cstheme="minorHAnsi"/>
          <w:bCs/>
          <w:lang w:eastAsia="nl-NL"/>
        </w:rPr>
        <w:t>-</w:t>
      </w:r>
      <w:r w:rsidR="007330C8" w:rsidRPr="00513295">
        <w:rPr>
          <w:rFonts w:eastAsia="Times New Roman" w:cstheme="minorHAnsi"/>
          <w:bCs/>
          <w:lang w:eastAsia="nl-NL"/>
        </w:rPr>
        <w:t>zet ons hart in vlam,</w:t>
      </w:r>
    </w:p>
    <w:p w14:paraId="5D01F59C"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stroom, overstroom alle</w:t>
      </w:r>
    </w:p>
    <w:p w14:paraId="2F38440E" w14:textId="51BF2FE8"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naties met uw genade</w:t>
      </w:r>
      <w:r w:rsidR="00513295">
        <w:rPr>
          <w:rFonts w:eastAsia="Times New Roman" w:cstheme="minorHAnsi"/>
          <w:bCs/>
          <w:lang w:eastAsia="nl-NL"/>
        </w:rPr>
        <w:t>.</w:t>
      </w:r>
    </w:p>
    <w:p w14:paraId="1C979385"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Geef ons uw woord,</w:t>
      </w:r>
    </w:p>
    <w:p w14:paraId="7E032543" w14:textId="2E9DAFB3"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Heer</w:t>
      </w:r>
      <w:r w:rsidR="00513295">
        <w:rPr>
          <w:rFonts w:eastAsia="Times New Roman" w:cstheme="minorHAnsi"/>
          <w:bCs/>
          <w:lang w:eastAsia="nl-NL"/>
        </w:rPr>
        <w:t>,</w:t>
      </w:r>
      <w:r w:rsidRPr="007330C8">
        <w:rPr>
          <w:rFonts w:eastAsia="Times New Roman" w:cstheme="minorHAnsi"/>
          <w:bCs/>
          <w:lang w:eastAsia="nl-NL"/>
        </w:rPr>
        <w:t xml:space="preserve"> ontsteek hier het licht.</w:t>
      </w:r>
    </w:p>
    <w:p w14:paraId="59B97446" w14:textId="77777777" w:rsidR="007330C8" w:rsidRPr="007330C8" w:rsidRDefault="007330C8" w:rsidP="007330C8">
      <w:pPr>
        <w:spacing w:after="0" w:line="240" w:lineRule="auto"/>
        <w:rPr>
          <w:rFonts w:eastAsia="Times New Roman" w:cstheme="minorHAnsi"/>
          <w:bCs/>
          <w:lang w:eastAsia="nl-NL"/>
        </w:rPr>
      </w:pPr>
    </w:p>
    <w:p w14:paraId="5CD1E20A" w14:textId="77777777" w:rsidR="00FF662B" w:rsidRDefault="00FF662B" w:rsidP="007330C8">
      <w:pPr>
        <w:spacing w:after="0" w:line="240" w:lineRule="auto"/>
        <w:rPr>
          <w:rFonts w:eastAsia="Times New Roman" w:cstheme="minorHAnsi"/>
          <w:bCs/>
          <w:lang w:eastAsia="nl-NL"/>
        </w:rPr>
        <w:sectPr w:rsidR="00FF662B" w:rsidSect="000D5156">
          <w:type w:val="continuous"/>
          <w:pgSz w:w="11906" w:h="16838"/>
          <w:pgMar w:top="720" w:right="720" w:bottom="720" w:left="720" w:header="708" w:footer="708" w:gutter="0"/>
          <w:cols w:space="708"/>
          <w:docGrid w:linePitch="360"/>
        </w:sectPr>
      </w:pPr>
    </w:p>
    <w:p w14:paraId="3D0D7FB8" w14:textId="6DAAE1E0" w:rsid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2</w:t>
      </w:r>
      <w:r w:rsidR="00584FE0">
        <w:rPr>
          <w:rFonts w:eastAsia="Times New Roman" w:cstheme="minorHAnsi"/>
          <w:bCs/>
          <w:lang w:eastAsia="nl-NL"/>
        </w:rPr>
        <w:t>.</w:t>
      </w:r>
    </w:p>
    <w:p w14:paraId="3AAE81DD" w14:textId="52EDDD72"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Heer, ik kom in uw stralend schijnsel,</w:t>
      </w:r>
    </w:p>
    <w:p w14:paraId="53B8CC5B"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uit de schaduw in uw nabijheid;</w:t>
      </w:r>
    </w:p>
    <w:p w14:paraId="7384AD6D"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door uw Zoon mag ik staan in uw luister,</w:t>
      </w:r>
    </w:p>
    <w:p w14:paraId="43FE1DCB"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toets mij, test mij, verteer al mijn duister.</w:t>
      </w:r>
    </w:p>
    <w:p w14:paraId="06C9BD81"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Schijn op mij, schijn op mij.</w:t>
      </w:r>
    </w:p>
    <w:p w14:paraId="0477BFA7" w14:textId="77777777" w:rsidR="007330C8" w:rsidRPr="007330C8" w:rsidRDefault="007330C8" w:rsidP="007330C8">
      <w:pPr>
        <w:spacing w:after="0" w:line="240" w:lineRule="auto"/>
        <w:rPr>
          <w:rFonts w:eastAsia="Times New Roman" w:cstheme="minorHAnsi"/>
          <w:bCs/>
          <w:lang w:eastAsia="nl-NL"/>
        </w:rPr>
      </w:pPr>
    </w:p>
    <w:p w14:paraId="01002F95" w14:textId="77777777" w:rsidR="007330C8" w:rsidRPr="007409D5" w:rsidRDefault="007330C8" w:rsidP="007330C8">
      <w:pPr>
        <w:spacing w:after="0" w:line="240" w:lineRule="auto"/>
        <w:rPr>
          <w:rFonts w:eastAsia="Times New Roman" w:cstheme="minorHAnsi"/>
          <w:bCs/>
          <w:i/>
          <w:iCs/>
          <w:u w:val="single"/>
          <w:lang w:eastAsia="nl-NL"/>
        </w:rPr>
      </w:pPr>
      <w:bookmarkStart w:id="3" w:name="_Hlk86999654"/>
      <w:r w:rsidRPr="007409D5">
        <w:rPr>
          <w:rFonts w:eastAsia="Times New Roman" w:cstheme="minorHAnsi"/>
          <w:bCs/>
          <w:i/>
          <w:iCs/>
          <w:u w:val="single"/>
          <w:lang w:eastAsia="nl-NL"/>
        </w:rPr>
        <w:t>refrein:</w:t>
      </w:r>
    </w:p>
    <w:p w14:paraId="6378D07A" w14:textId="200FD13D" w:rsidR="007330C8" w:rsidRDefault="007330C8" w:rsidP="007330C8">
      <w:pPr>
        <w:spacing w:after="0" w:line="240" w:lineRule="auto"/>
        <w:rPr>
          <w:rFonts w:eastAsia="Times New Roman" w:cstheme="minorHAnsi"/>
          <w:bCs/>
          <w:lang w:eastAsia="nl-NL"/>
        </w:rPr>
      </w:pPr>
    </w:p>
    <w:bookmarkEnd w:id="3"/>
    <w:p w14:paraId="19DACFE1" w14:textId="27A45375" w:rsidR="007330C8" w:rsidRDefault="007330C8" w:rsidP="007330C8">
      <w:pPr>
        <w:spacing w:after="0" w:line="240" w:lineRule="auto"/>
        <w:rPr>
          <w:rFonts w:eastAsia="Times New Roman" w:cstheme="minorHAnsi"/>
          <w:bCs/>
          <w:lang w:eastAsia="nl-NL"/>
        </w:rPr>
      </w:pPr>
      <w:r>
        <w:rPr>
          <w:rFonts w:eastAsia="Times New Roman" w:cstheme="minorHAnsi"/>
          <w:bCs/>
          <w:lang w:eastAsia="nl-NL"/>
        </w:rPr>
        <w:t>3.</w:t>
      </w:r>
    </w:p>
    <w:p w14:paraId="2C2A2260" w14:textId="77777777"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 xml:space="preserve">Heer, hoe meer wij uw helder licht zien </w:t>
      </w:r>
    </w:p>
    <w:p w14:paraId="67757F2F" w14:textId="0A553E8D"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 xml:space="preserve">en de weerglans op ons gezicht zien, </w:t>
      </w:r>
    </w:p>
    <w:p w14:paraId="219D24C3" w14:textId="726A2663" w:rsidR="007330C8" w:rsidRPr="007330C8" w:rsidRDefault="00513295" w:rsidP="007330C8">
      <w:pPr>
        <w:spacing w:after="0" w:line="240" w:lineRule="auto"/>
        <w:rPr>
          <w:rFonts w:eastAsia="Times New Roman" w:cstheme="minorHAnsi"/>
          <w:bCs/>
          <w:lang w:eastAsia="nl-NL"/>
        </w:rPr>
      </w:pPr>
      <w:r>
        <w:rPr>
          <w:rFonts w:eastAsia="Times New Roman" w:cstheme="minorHAnsi"/>
          <w:bCs/>
          <w:lang w:eastAsia="nl-NL"/>
        </w:rPr>
        <w:t>-</w:t>
      </w:r>
      <w:r w:rsidR="007330C8" w:rsidRPr="007330C8">
        <w:rPr>
          <w:rFonts w:eastAsia="Times New Roman" w:cstheme="minorHAnsi"/>
          <w:bCs/>
          <w:lang w:eastAsia="nl-NL"/>
        </w:rPr>
        <w:t xml:space="preserve">zal ons leven voor anderen stralen, </w:t>
      </w:r>
    </w:p>
    <w:p w14:paraId="24981BE4" w14:textId="49DF73B9" w:rsidR="007330C8" w:rsidRP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 xml:space="preserve">het verhaal van uw liefde vertalen. </w:t>
      </w:r>
    </w:p>
    <w:p w14:paraId="10C8414D" w14:textId="1C676DE8" w:rsidR="007330C8" w:rsidRDefault="007330C8" w:rsidP="007330C8">
      <w:pPr>
        <w:spacing w:after="0" w:line="240" w:lineRule="auto"/>
        <w:rPr>
          <w:rFonts w:eastAsia="Times New Roman" w:cstheme="minorHAnsi"/>
          <w:bCs/>
          <w:lang w:eastAsia="nl-NL"/>
        </w:rPr>
      </w:pPr>
      <w:r w:rsidRPr="007330C8">
        <w:rPr>
          <w:rFonts w:eastAsia="Times New Roman" w:cstheme="minorHAnsi"/>
          <w:bCs/>
          <w:lang w:eastAsia="nl-NL"/>
        </w:rPr>
        <w:t>Schijn in mij, schijn door mij.</w:t>
      </w:r>
    </w:p>
    <w:p w14:paraId="56C17CB5" w14:textId="77777777" w:rsidR="007330C8" w:rsidRDefault="007330C8" w:rsidP="007330C8">
      <w:pPr>
        <w:spacing w:after="0" w:line="240" w:lineRule="auto"/>
        <w:rPr>
          <w:rFonts w:eastAsia="Times New Roman" w:cstheme="minorHAnsi"/>
          <w:bCs/>
          <w:lang w:eastAsia="nl-NL"/>
        </w:rPr>
      </w:pPr>
    </w:p>
    <w:p w14:paraId="0F728E22" w14:textId="2C2D0910" w:rsidR="007330C8" w:rsidRPr="007409D5" w:rsidRDefault="007330C8" w:rsidP="007330C8">
      <w:pPr>
        <w:spacing w:after="0" w:line="240" w:lineRule="auto"/>
        <w:rPr>
          <w:rFonts w:eastAsia="Times New Roman" w:cstheme="minorHAnsi"/>
          <w:bCs/>
          <w:i/>
          <w:iCs/>
          <w:u w:val="single"/>
          <w:lang w:eastAsia="nl-NL"/>
        </w:rPr>
      </w:pPr>
      <w:r w:rsidRPr="007409D5">
        <w:rPr>
          <w:rFonts w:eastAsia="Times New Roman" w:cstheme="minorHAnsi"/>
          <w:bCs/>
          <w:i/>
          <w:iCs/>
          <w:u w:val="single"/>
          <w:lang w:eastAsia="nl-NL"/>
        </w:rPr>
        <w:t>refrein:</w:t>
      </w:r>
    </w:p>
    <w:p w14:paraId="01CB7491" w14:textId="26DD07C2" w:rsidR="007330C8" w:rsidRPr="00E74E1B" w:rsidRDefault="007330C8" w:rsidP="007330C8">
      <w:pPr>
        <w:spacing w:after="0" w:line="240" w:lineRule="auto"/>
        <w:rPr>
          <w:rFonts w:eastAsia="Times New Roman" w:cstheme="minorHAnsi"/>
          <w:b/>
          <w:lang w:eastAsia="nl-NL"/>
        </w:rPr>
        <w:sectPr w:rsidR="007330C8" w:rsidRPr="00E74E1B" w:rsidSect="00FF662B">
          <w:type w:val="continuous"/>
          <w:pgSz w:w="11906" w:h="16838"/>
          <w:pgMar w:top="720" w:right="720" w:bottom="720" w:left="720" w:header="708" w:footer="708" w:gutter="0"/>
          <w:cols w:num="2" w:space="708"/>
          <w:docGrid w:linePitch="360"/>
        </w:sectPr>
      </w:pPr>
    </w:p>
    <w:p w14:paraId="1BBDE77B" w14:textId="77777777" w:rsidR="00DC3F61" w:rsidRDefault="00DC3F61" w:rsidP="00D95CFC">
      <w:pPr>
        <w:pStyle w:val="Geenafstand"/>
        <w:rPr>
          <w:rFonts w:eastAsia="Times New Roman" w:cstheme="minorHAnsi"/>
          <w:b/>
          <w:lang w:eastAsia="nl-NL"/>
        </w:rPr>
      </w:pPr>
    </w:p>
    <w:p w14:paraId="3BFFF735" w14:textId="2CCEFC9D" w:rsidR="00D95CFC" w:rsidRPr="003E0107" w:rsidRDefault="00D95CFC" w:rsidP="00D95CFC">
      <w:pPr>
        <w:pStyle w:val="Geenafstand"/>
        <w:rPr>
          <w:rFonts w:eastAsia="Times New Roman" w:cstheme="minorHAnsi"/>
          <w:b/>
          <w:lang w:eastAsia="nl-NL"/>
        </w:rPr>
      </w:pPr>
      <w:r w:rsidRPr="003E0107">
        <w:rPr>
          <w:rFonts w:eastAsia="Times New Roman" w:cstheme="minorHAnsi"/>
          <w:b/>
          <w:lang w:eastAsia="nl-NL"/>
        </w:rPr>
        <w:t xml:space="preserve">Schriftlezing  (HSV): </w:t>
      </w:r>
      <w:r>
        <w:rPr>
          <w:rFonts w:eastAsia="Times New Roman" w:cstheme="minorHAnsi"/>
          <w:b/>
          <w:lang w:eastAsia="nl-NL"/>
        </w:rPr>
        <w:t>Richteren 1</w:t>
      </w:r>
      <w:r w:rsidR="007330C8">
        <w:rPr>
          <w:rFonts w:eastAsia="Times New Roman" w:cstheme="minorHAnsi"/>
          <w:b/>
          <w:lang w:eastAsia="nl-NL"/>
        </w:rPr>
        <w:t>5</w:t>
      </w:r>
    </w:p>
    <w:p w14:paraId="65BB6E6A" w14:textId="77777777" w:rsidR="00D95CFC" w:rsidRDefault="00D95CFC" w:rsidP="00D95CFC">
      <w:pPr>
        <w:pStyle w:val="Geenafstand"/>
        <w:rPr>
          <w:rFonts w:eastAsia="Times New Roman" w:cstheme="minorHAnsi"/>
          <w:bCs/>
          <w:lang w:eastAsia="nl-NL"/>
        </w:rPr>
      </w:pPr>
    </w:p>
    <w:p w14:paraId="00851B52" w14:textId="602BF43A"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1En het gebeurde na enkele dagen, in de dagen van de tarweoogst, dat Simson zijn vrouw bezocht met een geitenbokje. En hij zei: Laat mij bij mijn vrouw de kamer binnengaan. Haar vader stond hem echter niet toe om naar binnen te gaan.</w:t>
      </w:r>
    </w:p>
    <w:p w14:paraId="0D75B8C9"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2Want haar vader zei: Ik dacht werkelijk dat je haar zeer haatte. Daarom heb ik haar aan je metgezel gegeven. Is haar jongste zuster niet knapper dan zij? Laat zij toch in haar plaats voor jou zijn.</w:t>
      </w:r>
    </w:p>
    <w:p w14:paraId="783EBFFF"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3Toen zei Simson tegen hen: Ik ben deze keer onschuldig tegenover de Filistijnen, als ik hun kwaad doe.</w:t>
      </w:r>
    </w:p>
    <w:p w14:paraId="1A58A232"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4En Simson ging op weg en ving driehonderd vossen. Hij nam fakkels, keerde staart aan staart en maakte in het midden tussen elke twee staarten een fakkel vast.</w:t>
      </w:r>
    </w:p>
    <w:p w14:paraId="55532078"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5Hij stak de fakkels aan en liet ze door het staande koren van de Filistijnen lopen. Zo stak hij zowel de korenhopen als het staande koren in brand, alsook de wijngaarden en olijfbomen.</w:t>
      </w:r>
    </w:p>
    <w:p w14:paraId="7111804B"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6Toen zeiden de Filistijnen: Wie heeft dit gedaan? En men zei: Simson, de schoonzoon van de man uit Timna, omdat die zijn vrouw genomen en haar aan zijn metgezel gegeven heeft. Toen trokken de Filistijnen daarheen en verbrandden haar en haar vader met vuur.</w:t>
      </w:r>
    </w:p>
    <w:p w14:paraId="4773C23E"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7Daarop zei Simson tegen hen: Als u zo doet, zeker, dan zal ik me op u wreken, en pas daarna ophouden.</w:t>
      </w:r>
    </w:p>
    <w:p w14:paraId="3EEFAE3F"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8En hij sloeg hun met een grote slag de botten stuk. Daarna vertrok hij en ging in een kloof van de rots Etam wonen.</w:t>
      </w:r>
    </w:p>
    <w:p w14:paraId="0BFC8C0B"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9Toen trokken de Filistijnen op, sloegen hun kamp op tegen Juda en verspreidden zich in Lechi.</w:t>
      </w:r>
    </w:p>
    <w:p w14:paraId="72953DB6"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10En de mannen van Juda zeiden: Waarom bent u tegen ons opgetrokken? En zij antwoordden: Wij zijn opgetrokken om Simson te binden, om met hem te doen, zoals hij met ons heeft gedaan.</w:t>
      </w:r>
    </w:p>
    <w:p w14:paraId="626D6667"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11Daarop kwamen drieduizend man uit Juda naar de kloof van de rots Etam en zij zeiden tegen Simson: Wist u niet dat de Filistijnen over ons heersen? Waarom hebt u ons dit dan aangedaan? Maar hij zei tegen hen: Zoals zij bij mij gedaan hebben, zo heb ik bij hen gedaan.</w:t>
      </w:r>
    </w:p>
    <w:p w14:paraId="19FE5DDA"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12En zij zeiden tegen hem: Wij zijn gekomen om u te binden en over te leveren in de hand van de Filistijnen. En Simson zei tegen hen: Zweer mij dat ú mij niet zult doodsteken.</w:t>
      </w:r>
    </w:p>
    <w:p w14:paraId="4E634544" w14:textId="77777777"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13Daarop zeiden zij tegen hem: Nee, wij zullen u namelijk alleen binden en u in hun hand overleveren. Doden zullen wij u echter zeker niet. En zij bonden hem vast met twee nieuwe touwen en voerden hem mee van de rots.</w:t>
      </w:r>
    </w:p>
    <w:p w14:paraId="6D27209E" w14:textId="77777777" w:rsidR="00DC3F61" w:rsidRDefault="007409D5" w:rsidP="007409D5">
      <w:pPr>
        <w:pStyle w:val="Geenafstand"/>
        <w:rPr>
          <w:rFonts w:eastAsia="Times New Roman" w:cstheme="minorHAnsi"/>
          <w:bCs/>
          <w:lang w:eastAsia="nl-NL"/>
        </w:rPr>
      </w:pPr>
      <w:r w:rsidRPr="007409D5">
        <w:rPr>
          <w:rFonts w:eastAsia="Times New Roman" w:cstheme="minorHAnsi"/>
          <w:bCs/>
          <w:lang w:eastAsia="nl-NL"/>
        </w:rPr>
        <w:lastRenderedPageBreak/>
        <w:t>14Toen hij bij Lechi kwam, kwamen de Filistijnen hem juichend tegemoet. Maar de Geest van de HEERE werd vaardig over hem, en de touwen die om zijn armen zaten, werden als vlas dat door het vuur verbrand is. En zijn boeien vielen zomaar van zijn handen.</w:t>
      </w:r>
      <w:r>
        <w:rPr>
          <w:rFonts w:eastAsia="Times New Roman" w:cstheme="minorHAnsi"/>
          <w:bCs/>
          <w:lang w:eastAsia="nl-NL"/>
        </w:rPr>
        <w:t xml:space="preserve"> </w:t>
      </w:r>
    </w:p>
    <w:p w14:paraId="5F743F01" w14:textId="77777777" w:rsidR="00DC3F61" w:rsidRDefault="007409D5" w:rsidP="007409D5">
      <w:pPr>
        <w:pStyle w:val="Geenafstand"/>
        <w:rPr>
          <w:rFonts w:eastAsia="Times New Roman" w:cstheme="minorHAnsi"/>
          <w:bCs/>
          <w:lang w:eastAsia="nl-NL"/>
        </w:rPr>
      </w:pPr>
      <w:r w:rsidRPr="007409D5">
        <w:rPr>
          <w:rFonts w:eastAsia="Times New Roman" w:cstheme="minorHAnsi"/>
          <w:bCs/>
          <w:lang w:eastAsia="nl-NL"/>
        </w:rPr>
        <w:t>15En hij vond een verse ezelskaak. Hij stak zijn hand uit, nam die en sloeg er duizend man mee dood.</w:t>
      </w:r>
      <w:r>
        <w:rPr>
          <w:rFonts w:eastAsia="Times New Roman" w:cstheme="minorHAnsi"/>
          <w:bCs/>
          <w:lang w:eastAsia="nl-NL"/>
        </w:rPr>
        <w:t xml:space="preserve"> </w:t>
      </w:r>
    </w:p>
    <w:p w14:paraId="245F1F00" w14:textId="77777777" w:rsidR="00DC3F61" w:rsidRDefault="007409D5" w:rsidP="007409D5">
      <w:pPr>
        <w:pStyle w:val="Geenafstand"/>
        <w:rPr>
          <w:rFonts w:eastAsia="Times New Roman" w:cstheme="minorHAnsi"/>
          <w:bCs/>
          <w:lang w:eastAsia="nl-NL"/>
        </w:rPr>
      </w:pPr>
      <w:r w:rsidRPr="007409D5">
        <w:rPr>
          <w:rFonts w:eastAsia="Times New Roman" w:cstheme="minorHAnsi"/>
          <w:bCs/>
          <w:lang w:eastAsia="nl-NL"/>
        </w:rPr>
        <w:t>16Toen zei Simson:</w:t>
      </w:r>
      <w:r>
        <w:rPr>
          <w:rFonts w:eastAsia="Times New Roman" w:cstheme="minorHAnsi"/>
          <w:bCs/>
          <w:lang w:eastAsia="nl-NL"/>
        </w:rPr>
        <w:t xml:space="preserve"> </w:t>
      </w:r>
      <w:r w:rsidRPr="007409D5">
        <w:rPr>
          <w:rFonts w:eastAsia="Times New Roman" w:cstheme="minorHAnsi"/>
          <w:bCs/>
          <w:lang w:eastAsia="nl-NL"/>
        </w:rPr>
        <w:t>Met een ezelskaak heb ik één hoop, twee hopen,</w:t>
      </w:r>
      <w:r>
        <w:rPr>
          <w:rFonts w:eastAsia="Times New Roman" w:cstheme="minorHAnsi"/>
          <w:bCs/>
          <w:lang w:eastAsia="nl-NL"/>
        </w:rPr>
        <w:t xml:space="preserve"> </w:t>
      </w:r>
      <w:r w:rsidRPr="007409D5">
        <w:rPr>
          <w:rFonts w:eastAsia="Times New Roman" w:cstheme="minorHAnsi"/>
          <w:bCs/>
          <w:lang w:eastAsia="nl-NL"/>
        </w:rPr>
        <w:t>met een ezelskaak heb ik duizend man doodgeslagen.</w:t>
      </w:r>
    </w:p>
    <w:p w14:paraId="791E250D" w14:textId="70351951" w:rsidR="007409D5" w:rsidRPr="007409D5" w:rsidRDefault="007409D5" w:rsidP="007409D5">
      <w:pPr>
        <w:pStyle w:val="Geenafstand"/>
        <w:rPr>
          <w:rFonts w:eastAsia="Times New Roman" w:cstheme="minorHAnsi"/>
          <w:bCs/>
          <w:lang w:eastAsia="nl-NL"/>
        </w:rPr>
      </w:pPr>
      <w:r w:rsidRPr="007409D5">
        <w:rPr>
          <w:rFonts w:eastAsia="Times New Roman" w:cstheme="minorHAnsi"/>
          <w:bCs/>
          <w:lang w:eastAsia="nl-NL"/>
        </w:rPr>
        <w:t>17En het gebeurde, zodra hij uitgesproken was, dat hij de kaak uit zijn hand wierp; en hij noemde die plaats Ramath-Lechi.</w:t>
      </w:r>
    </w:p>
    <w:p w14:paraId="6C8966D6" w14:textId="77777777" w:rsidR="0001294E" w:rsidRDefault="007409D5" w:rsidP="0001294E">
      <w:pPr>
        <w:pStyle w:val="Geenafstand"/>
        <w:rPr>
          <w:rFonts w:eastAsia="Times New Roman" w:cstheme="minorHAnsi"/>
          <w:bCs/>
          <w:lang w:eastAsia="nl-NL"/>
        </w:rPr>
      </w:pPr>
      <w:r w:rsidRPr="007409D5">
        <w:rPr>
          <w:rFonts w:eastAsia="Times New Roman" w:cstheme="minorHAnsi"/>
          <w:bCs/>
          <w:lang w:eastAsia="nl-NL"/>
        </w:rPr>
        <w:t>18Maar toen hij hevig dorst kreeg, riep hij tot de HEERE en zei: Ú hebt door de hand van Uw dienaar deze grote verlossing gegeven. Zou ik dan nu van dorst sterven en in de hand van deze onbesnedenen vallen?</w:t>
      </w:r>
      <w:r w:rsidR="0001294E">
        <w:rPr>
          <w:rFonts w:eastAsia="Times New Roman" w:cstheme="minorHAnsi"/>
          <w:bCs/>
          <w:lang w:eastAsia="nl-NL"/>
        </w:rPr>
        <w:t xml:space="preserve"> </w:t>
      </w:r>
    </w:p>
    <w:p w14:paraId="66D6CFBD" w14:textId="63FC9913" w:rsidR="007409D5" w:rsidRPr="007409D5" w:rsidRDefault="007409D5" w:rsidP="0001294E">
      <w:pPr>
        <w:pStyle w:val="Geenafstand"/>
        <w:rPr>
          <w:rFonts w:eastAsia="Times New Roman" w:cstheme="minorHAnsi"/>
          <w:bCs/>
          <w:lang w:eastAsia="nl-NL"/>
        </w:rPr>
      </w:pPr>
      <w:r w:rsidRPr="007409D5">
        <w:rPr>
          <w:rFonts w:eastAsia="Times New Roman" w:cstheme="minorHAnsi"/>
          <w:bCs/>
          <w:lang w:eastAsia="nl-NL"/>
        </w:rPr>
        <w:t>19Toen kloofde God de holte die er in Lechi is, en er kwam water uit. Hij dronk en daarop kwam zijn geest weer terug en leefde hij op. Daarom gaf hij hem de naam Bron van de roepende, die tot op deze dag in Lechi is.</w:t>
      </w:r>
    </w:p>
    <w:p w14:paraId="683C8795" w14:textId="59EC7AB2" w:rsidR="00AB5416" w:rsidRDefault="007409D5" w:rsidP="007409D5">
      <w:pPr>
        <w:pStyle w:val="Geenafstand"/>
        <w:rPr>
          <w:rFonts w:eastAsia="Times New Roman" w:cstheme="minorHAnsi"/>
          <w:bCs/>
          <w:lang w:eastAsia="nl-NL"/>
        </w:rPr>
      </w:pPr>
      <w:r w:rsidRPr="007409D5">
        <w:rPr>
          <w:rFonts w:eastAsia="Times New Roman" w:cstheme="minorHAnsi"/>
          <w:bCs/>
          <w:lang w:eastAsia="nl-NL"/>
        </w:rPr>
        <w:t>20En hij gaf leiding aan Israël in de dagen van de Filistijnen, twintig jaar lang.</w:t>
      </w:r>
    </w:p>
    <w:p w14:paraId="71D51CDF" w14:textId="77777777" w:rsidR="00AB5416" w:rsidRDefault="00AB5416" w:rsidP="00AB5416">
      <w:pPr>
        <w:pStyle w:val="Geenafstand"/>
        <w:rPr>
          <w:rFonts w:eastAsia="Times New Roman" w:cstheme="minorHAnsi"/>
          <w:b/>
          <w:lang w:eastAsia="nl-NL"/>
        </w:rPr>
      </w:pPr>
    </w:p>
    <w:p w14:paraId="14F7D597" w14:textId="2959E9E9" w:rsidR="00D95CFC" w:rsidRDefault="00D95CFC" w:rsidP="00D95CFC">
      <w:pPr>
        <w:pStyle w:val="Geenafstand"/>
        <w:rPr>
          <w:rFonts w:eastAsia="Times New Roman" w:cstheme="minorHAnsi"/>
          <w:bCs/>
          <w:lang w:eastAsia="nl-NL"/>
        </w:rPr>
        <w:sectPr w:rsidR="00D95CFC" w:rsidSect="009F7927">
          <w:type w:val="continuous"/>
          <w:pgSz w:w="11906" w:h="16838"/>
          <w:pgMar w:top="720" w:right="720" w:bottom="720" w:left="720" w:header="708" w:footer="708" w:gutter="0"/>
          <w:cols w:space="708"/>
          <w:docGrid w:linePitch="360"/>
        </w:sectPr>
      </w:pPr>
      <w:r w:rsidRPr="00CE6844">
        <w:rPr>
          <w:rFonts w:eastAsia="Times New Roman" w:cstheme="minorHAnsi"/>
          <w:b/>
          <w:lang w:eastAsia="nl-NL"/>
        </w:rPr>
        <w:t xml:space="preserve">Zingen: </w:t>
      </w:r>
      <w:r>
        <w:rPr>
          <w:rFonts w:eastAsia="Times New Roman" w:cstheme="minorHAnsi"/>
          <w:b/>
          <w:lang w:eastAsia="nl-NL"/>
        </w:rPr>
        <w:t xml:space="preserve">Psalm </w:t>
      </w:r>
      <w:r w:rsidR="007330C8">
        <w:rPr>
          <w:rFonts w:eastAsia="Times New Roman" w:cstheme="minorHAnsi"/>
          <w:b/>
          <w:lang w:eastAsia="nl-NL"/>
        </w:rPr>
        <w:t>73</w:t>
      </w:r>
      <w:r>
        <w:rPr>
          <w:rFonts w:eastAsia="Times New Roman" w:cstheme="minorHAnsi"/>
          <w:b/>
          <w:lang w:eastAsia="nl-NL"/>
        </w:rPr>
        <w:t xml:space="preserve">:  </w:t>
      </w:r>
      <w:r w:rsidR="007330C8">
        <w:rPr>
          <w:rFonts w:eastAsia="Times New Roman" w:cstheme="minorHAnsi"/>
          <w:b/>
          <w:lang w:eastAsia="nl-NL"/>
        </w:rPr>
        <w:t>9 en 10</w:t>
      </w:r>
      <w:r w:rsidRPr="00CE6844">
        <w:rPr>
          <w:rFonts w:eastAsia="Times New Roman" w:cstheme="minorHAnsi"/>
          <w:b/>
          <w:lang w:eastAsia="nl-NL"/>
        </w:rPr>
        <w:t xml:space="preserve"> (</w:t>
      </w:r>
      <w:r w:rsidR="007330C8">
        <w:rPr>
          <w:rFonts w:eastAsia="Times New Roman" w:cstheme="minorHAnsi"/>
          <w:b/>
          <w:lang w:eastAsia="nl-NL"/>
        </w:rPr>
        <w:t>Liedboek 1973</w:t>
      </w:r>
      <w:r>
        <w:rPr>
          <w:rFonts w:eastAsia="Times New Roman" w:cstheme="minorHAnsi"/>
          <w:b/>
          <w:lang w:eastAsia="nl-NL"/>
        </w:rPr>
        <w:t>)</w:t>
      </w:r>
    </w:p>
    <w:p w14:paraId="78B7C3EF" w14:textId="02E0A62F" w:rsidR="00FE3265" w:rsidRPr="00FE3265" w:rsidRDefault="00FE3265" w:rsidP="00FE3265">
      <w:pPr>
        <w:pStyle w:val="Geenafstand"/>
        <w:rPr>
          <w:rFonts w:eastAsia="Times New Roman" w:cstheme="minorHAnsi"/>
          <w:bCs/>
          <w:lang w:eastAsia="nl-NL"/>
        </w:rPr>
      </w:pPr>
      <w:r>
        <w:rPr>
          <w:rFonts w:eastAsia="Times New Roman" w:cstheme="minorHAnsi"/>
          <w:bCs/>
          <w:lang w:eastAsia="nl-NL"/>
        </w:rPr>
        <w:t>9.</w:t>
      </w:r>
    </w:p>
    <w:p w14:paraId="3CE4B13E"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Nu blijf ik bij U voor altijd,</w:t>
      </w:r>
    </w:p>
    <w:p w14:paraId="2C707676"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God die mij troost, die bij mij zijt,</w:t>
      </w:r>
    </w:p>
    <w:p w14:paraId="717D45A9"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mijn twijfel stilt en mijn verlangen,</w:t>
      </w:r>
    </w:p>
    <w:p w14:paraId="6DE65875"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die mij in liefde houdt omvangen.</w:t>
      </w:r>
    </w:p>
    <w:p w14:paraId="38DC6848"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Gij neemt mij bij de rechterhand,</w:t>
      </w:r>
    </w:p>
    <w:p w14:paraId="7A995BA8"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Gij zijt getrouw, uw raad houdt stand,</w:t>
      </w:r>
    </w:p>
    <w:p w14:paraId="685E4380"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uw wijsheid is het die mij leidt</w:t>
      </w:r>
    </w:p>
    <w:p w14:paraId="03506EEE"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en eenmaal kroont met heerlijkheid.</w:t>
      </w:r>
    </w:p>
    <w:p w14:paraId="3471AC72" w14:textId="7F5417A3"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10</w:t>
      </w:r>
      <w:r>
        <w:rPr>
          <w:rFonts w:eastAsia="Times New Roman" w:cstheme="minorHAnsi"/>
          <w:bCs/>
          <w:lang w:eastAsia="nl-NL"/>
        </w:rPr>
        <w:t>.</w:t>
      </w:r>
    </w:p>
    <w:p w14:paraId="07F1517B"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Wien heb ik in den hemel, Heer,</w:t>
      </w:r>
    </w:p>
    <w:p w14:paraId="4FCF9AC6"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behalve U, mijn troost en eer?</w:t>
      </w:r>
    </w:p>
    <w:p w14:paraId="6A717585"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Wat kan op aarde mij bekoren?</w:t>
      </w:r>
    </w:p>
    <w:p w14:paraId="1DB6561F"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Alleen bij U wil ik behoren.</w:t>
      </w:r>
    </w:p>
    <w:p w14:paraId="77129ED4"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Al zou mijn vlees en hart vergaan,</w:t>
      </w:r>
    </w:p>
    <w:p w14:paraId="2064145E"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toch zal ik, God, voor U bestaan,</w:t>
      </w:r>
    </w:p>
    <w:p w14:paraId="3A6E1C9C"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wien ik mijn leven toevertrouw,</w:t>
      </w:r>
    </w:p>
    <w:p w14:paraId="2D4C6AEF" w14:textId="77777777" w:rsidR="00FE3265" w:rsidRPr="00FE3265" w:rsidRDefault="00FE3265" w:rsidP="00FE3265">
      <w:pPr>
        <w:pStyle w:val="Geenafstand"/>
        <w:rPr>
          <w:rFonts w:eastAsia="Times New Roman" w:cstheme="minorHAnsi"/>
          <w:bCs/>
          <w:lang w:eastAsia="nl-NL"/>
        </w:rPr>
      </w:pPr>
      <w:r w:rsidRPr="00FE3265">
        <w:rPr>
          <w:rFonts w:eastAsia="Times New Roman" w:cstheme="minorHAnsi"/>
          <w:bCs/>
          <w:lang w:eastAsia="nl-NL"/>
        </w:rPr>
        <w:t>Gij zijt de rots waarop ik bouw.</w:t>
      </w:r>
    </w:p>
    <w:p w14:paraId="2E6494B2" w14:textId="77777777" w:rsidR="00F21B47" w:rsidRDefault="00F21B47" w:rsidP="00FE3265">
      <w:pPr>
        <w:pStyle w:val="Geenafstand"/>
        <w:rPr>
          <w:rFonts w:eastAsia="Times New Roman" w:cstheme="minorHAnsi"/>
          <w:bCs/>
          <w:lang w:eastAsia="nl-NL"/>
        </w:rPr>
        <w:sectPr w:rsidR="00F21B47" w:rsidSect="00F21B47">
          <w:type w:val="continuous"/>
          <w:pgSz w:w="11906" w:h="16838"/>
          <w:pgMar w:top="720" w:right="720" w:bottom="720" w:left="720" w:header="708" w:footer="708" w:gutter="0"/>
          <w:cols w:num="2" w:space="708"/>
          <w:docGrid w:linePitch="360"/>
        </w:sectPr>
      </w:pPr>
    </w:p>
    <w:p w14:paraId="67AF19A1" w14:textId="24DF87AC" w:rsidR="00FE3265" w:rsidRPr="00FE3265" w:rsidRDefault="00FE3265" w:rsidP="00FE3265">
      <w:pPr>
        <w:pStyle w:val="Geenafstand"/>
        <w:rPr>
          <w:rFonts w:eastAsia="Times New Roman" w:cstheme="minorHAnsi"/>
          <w:bCs/>
          <w:lang w:eastAsia="nl-NL"/>
        </w:rPr>
      </w:pPr>
    </w:p>
    <w:p w14:paraId="3DFD7B73" w14:textId="3164D1AB" w:rsidR="00FE3265" w:rsidRDefault="00FE3265" w:rsidP="00FE3265">
      <w:pPr>
        <w:pStyle w:val="Geenafstand"/>
        <w:rPr>
          <w:rFonts w:eastAsia="Times New Roman" w:cstheme="minorHAnsi"/>
          <w:bCs/>
          <w:lang w:eastAsia="nl-NL"/>
        </w:rPr>
        <w:sectPr w:rsidR="00FE3265" w:rsidSect="007330C8">
          <w:type w:val="continuous"/>
          <w:pgSz w:w="11906" w:h="16838"/>
          <w:pgMar w:top="720" w:right="720" w:bottom="720" w:left="720" w:header="708" w:footer="708" w:gutter="0"/>
          <w:cols w:space="708"/>
          <w:docGrid w:linePitch="360"/>
        </w:sectPr>
      </w:pPr>
    </w:p>
    <w:p w14:paraId="4075C930" w14:textId="77777777" w:rsidR="00D95CFC" w:rsidRPr="00B70A33" w:rsidRDefault="00D95CFC" w:rsidP="00D95CFC">
      <w:pPr>
        <w:pStyle w:val="Geenafstand"/>
        <w:rPr>
          <w:rFonts w:eastAsia="Times New Roman" w:cstheme="minorHAnsi"/>
          <w:b/>
          <w:lang w:eastAsia="nl-NL"/>
        </w:rPr>
        <w:sectPr w:rsidR="00D95CFC"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01B40B2F" w14:textId="77777777" w:rsidR="00D95CFC" w:rsidRDefault="00D95CFC" w:rsidP="00D95CFC">
      <w:pPr>
        <w:spacing w:after="0" w:line="240" w:lineRule="auto"/>
        <w:rPr>
          <w:rFonts w:eastAsia="Times New Roman" w:cstheme="minorHAnsi"/>
          <w:b/>
          <w:lang w:eastAsia="nl-NL"/>
        </w:rPr>
      </w:pPr>
    </w:p>
    <w:p w14:paraId="69A8CE33" w14:textId="4A1000DF" w:rsidR="00D95CFC" w:rsidRDefault="00D95CFC" w:rsidP="00FC6A07">
      <w:pPr>
        <w:spacing w:after="0" w:line="240" w:lineRule="auto"/>
        <w:rPr>
          <w:rFonts w:eastAsia="Times New Roman" w:cstheme="minorHAnsi"/>
          <w:bCs/>
          <w:lang w:eastAsia="nl-NL"/>
        </w:rPr>
        <w:sectPr w:rsidR="00D95CFC" w:rsidSect="00D94414">
          <w:footerReference w:type="default" r:id="rId8"/>
          <w:type w:val="continuous"/>
          <w:pgSz w:w="11906" w:h="16838"/>
          <w:pgMar w:top="720" w:right="720" w:bottom="720" w:left="720" w:header="708" w:footer="708" w:gutter="0"/>
          <w:cols w:space="708"/>
          <w:docGrid w:linePitch="360"/>
        </w:sectPr>
      </w:pPr>
      <w:r w:rsidRPr="0055703F">
        <w:rPr>
          <w:rFonts w:eastAsia="Times New Roman" w:cstheme="minorHAnsi"/>
          <w:b/>
          <w:lang w:eastAsia="nl-NL"/>
        </w:rPr>
        <w:t xml:space="preserve">Zingen: </w:t>
      </w:r>
      <w:r>
        <w:rPr>
          <w:rFonts w:eastAsia="Times New Roman" w:cstheme="minorHAnsi"/>
          <w:b/>
          <w:lang w:eastAsia="nl-NL"/>
        </w:rPr>
        <w:t xml:space="preserve">Gezang </w:t>
      </w:r>
      <w:r w:rsidR="00FE3265">
        <w:rPr>
          <w:rFonts w:eastAsia="Times New Roman" w:cstheme="minorHAnsi"/>
          <w:b/>
          <w:lang w:eastAsia="nl-NL"/>
        </w:rPr>
        <w:t>225</w:t>
      </w:r>
      <w:r w:rsidRPr="0055703F">
        <w:rPr>
          <w:rFonts w:eastAsia="Times New Roman" w:cstheme="minorHAnsi"/>
          <w:b/>
          <w:lang w:eastAsia="nl-NL"/>
        </w:rPr>
        <w:t>: 1</w:t>
      </w:r>
      <w:r>
        <w:rPr>
          <w:rFonts w:eastAsia="Times New Roman" w:cstheme="minorHAnsi"/>
          <w:b/>
          <w:lang w:eastAsia="nl-NL"/>
        </w:rPr>
        <w:t>, 2, 3</w:t>
      </w:r>
      <w:r w:rsidR="00B31BB5">
        <w:rPr>
          <w:rFonts w:eastAsia="Times New Roman" w:cstheme="minorHAnsi"/>
          <w:b/>
          <w:lang w:eastAsia="nl-NL"/>
        </w:rPr>
        <w:t>,4 en 5</w:t>
      </w:r>
      <w:r w:rsidRPr="0055703F">
        <w:rPr>
          <w:rFonts w:eastAsia="Times New Roman" w:cstheme="minorHAnsi"/>
          <w:b/>
          <w:lang w:eastAsia="nl-NL"/>
        </w:rPr>
        <w:t xml:space="preserve"> (</w:t>
      </w:r>
      <w:r>
        <w:rPr>
          <w:rFonts w:eastAsia="Times New Roman" w:cstheme="minorHAnsi"/>
          <w:b/>
          <w:lang w:eastAsia="nl-NL"/>
        </w:rPr>
        <w:t>Liedboek 1973)</w:t>
      </w:r>
    </w:p>
    <w:p w14:paraId="569FF291" w14:textId="4F3B735F"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1</w:t>
      </w:r>
      <w:r w:rsidR="00DC3F61">
        <w:rPr>
          <w:rFonts w:eastAsia="Times New Roman" w:cstheme="minorHAnsi"/>
          <w:bCs/>
          <w:lang w:eastAsia="nl-NL"/>
        </w:rPr>
        <w:t>.</w:t>
      </w:r>
    </w:p>
    <w:p w14:paraId="512991FF"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Zingt voor de Heer een nieuw gezang!</w:t>
      </w:r>
    </w:p>
    <w:p w14:paraId="42D2BE00"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Hij laaft u heel uw leven lang</w:t>
      </w:r>
    </w:p>
    <w:p w14:paraId="29CFE217"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met water uit de harde steen.</w:t>
      </w:r>
    </w:p>
    <w:p w14:paraId="272148E6"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Het is vol wondren om u heen.</w:t>
      </w:r>
    </w:p>
    <w:p w14:paraId="0342F8E3" w14:textId="36C5D8C8"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2</w:t>
      </w:r>
      <w:r w:rsidR="00DC3F61">
        <w:rPr>
          <w:rFonts w:eastAsia="Times New Roman" w:cstheme="minorHAnsi"/>
          <w:bCs/>
          <w:lang w:eastAsia="nl-NL"/>
        </w:rPr>
        <w:t>.</w:t>
      </w:r>
    </w:p>
    <w:p w14:paraId="3B52CB4C"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Hij gaat u voor in wolk en vuur,</w:t>
      </w:r>
    </w:p>
    <w:p w14:paraId="724DEA3E"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gunt aan uw leven rust en duur</w:t>
      </w:r>
    </w:p>
    <w:p w14:paraId="32202FE1"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en geeft het zin en samenhang.</w:t>
      </w:r>
    </w:p>
    <w:p w14:paraId="17D99F2F"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Zingt dan de Heer een nieuw gezang!</w:t>
      </w:r>
    </w:p>
    <w:p w14:paraId="0BB252A3" w14:textId="77777777" w:rsidR="00B31BB5" w:rsidRDefault="00B31BB5" w:rsidP="00B31BB5">
      <w:pPr>
        <w:spacing w:after="0" w:line="240" w:lineRule="auto"/>
        <w:rPr>
          <w:rFonts w:eastAsia="Times New Roman" w:cstheme="minorHAnsi"/>
          <w:bCs/>
          <w:lang w:eastAsia="nl-NL"/>
        </w:rPr>
        <w:sectPr w:rsidR="00B31BB5" w:rsidSect="00B31BB5">
          <w:type w:val="continuous"/>
          <w:pgSz w:w="11906" w:h="16838"/>
          <w:pgMar w:top="720" w:right="720" w:bottom="720" w:left="720" w:header="708" w:footer="708" w:gutter="0"/>
          <w:cols w:num="2" w:space="708"/>
          <w:docGrid w:linePitch="360"/>
        </w:sectPr>
      </w:pPr>
    </w:p>
    <w:p w14:paraId="12BC9CC1" w14:textId="42107055" w:rsidR="00B31BB5" w:rsidRPr="00B31BB5" w:rsidRDefault="00B31BB5" w:rsidP="00B31BB5">
      <w:pPr>
        <w:spacing w:after="0" w:line="240" w:lineRule="auto"/>
        <w:rPr>
          <w:rFonts w:eastAsia="Times New Roman" w:cstheme="minorHAnsi"/>
          <w:bCs/>
          <w:lang w:eastAsia="nl-NL"/>
        </w:rPr>
      </w:pPr>
    </w:p>
    <w:p w14:paraId="7C07AFF4" w14:textId="77777777" w:rsidR="00B31BB5" w:rsidRDefault="00B31BB5" w:rsidP="00B31BB5">
      <w:pPr>
        <w:spacing w:after="0" w:line="240" w:lineRule="auto"/>
        <w:rPr>
          <w:rFonts w:eastAsia="Times New Roman" w:cstheme="minorHAnsi"/>
          <w:bCs/>
          <w:lang w:eastAsia="nl-NL"/>
        </w:rPr>
        <w:sectPr w:rsidR="00B31BB5" w:rsidSect="00B31BB5">
          <w:type w:val="continuous"/>
          <w:pgSz w:w="11906" w:h="16838"/>
          <w:pgMar w:top="720" w:right="720" w:bottom="720" w:left="720" w:header="708" w:footer="708" w:gutter="0"/>
          <w:cols w:space="708"/>
          <w:docGrid w:linePitch="360"/>
        </w:sectPr>
      </w:pPr>
    </w:p>
    <w:p w14:paraId="68D640F2" w14:textId="0CF98F36"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3</w:t>
      </w:r>
      <w:r w:rsidR="00DC3F61">
        <w:rPr>
          <w:rFonts w:eastAsia="Times New Roman" w:cstheme="minorHAnsi"/>
          <w:bCs/>
          <w:lang w:eastAsia="nl-NL"/>
        </w:rPr>
        <w:t>.</w:t>
      </w:r>
    </w:p>
    <w:p w14:paraId="7E8683E3"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Een lied van uw verwondering</w:t>
      </w:r>
    </w:p>
    <w:p w14:paraId="097EA4F6"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dat nòg uw naam niet onderging,</w:t>
      </w:r>
    </w:p>
    <w:p w14:paraId="5A8B30D5"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maar weer opnieuw geboren is</w:t>
      </w:r>
    </w:p>
    <w:p w14:paraId="28DD2F73"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uit water en uit duisternis.</w:t>
      </w:r>
    </w:p>
    <w:p w14:paraId="5D67D443" w14:textId="5F1A3F41"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4</w:t>
      </w:r>
      <w:r w:rsidR="00DC3F61">
        <w:rPr>
          <w:rFonts w:eastAsia="Times New Roman" w:cstheme="minorHAnsi"/>
          <w:bCs/>
          <w:lang w:eastAsia="nl-NL"/>
        </w:rPr>
        <w:t>.</w:t>
      </w:r>
    </w:p>
    <w:p w14:paraId="7346E614"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De hand van God doet in de tijd</w:t>
      </w:r>
    </w:p>
    <w:p w14:paraId="01F58202"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tekenen van gerechtigheid.</w:t>
      </w:r>
    </w:p>
    <w:p w14:paraId="42893A34"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De Geest des Heren vuurt ons aan</w:t>
      </w:r>
    </w:p>
    <w:p w14:paraId="258AAE91"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de heilge tekens te verstaan.</w:t>
      </w:r>
    </w:p>
    <w:p w14:paraId="7839D6A9" w14:textId="77777777" w:rsidR="00B31BB5" w:rsidRDefault="00B31BB5" w:rsidP="00B31BB5">
      <w:pPr>
        <w:spacing w:after="0" w:line="240" w:lineRule="auto"/>
        <w:rPr>
          <w:rFonts w:eastAsia="Times New Roman" w:cstheme="minorHAnsi"/>
          <w:bCs/>
          <w:lang w:eastAsia="nl-NL"/>
        </w:rPr>
        <w:sectPr w:rsidR="00B31BB5" w:rsidSect="00B31BB5">
          <w:type w:val="continuous"/>
          <w:pgSz w:w="11906" w:h="16838"/>
          <w:pgMar w:top="720" w:right="720" w:bottom="720" w:left="720" w:header="708" w:footer="708" w:gutter="0"/>
          <w:cols w:num="2" w:space="708"/>
          <w:docGrid w:linePitch="360"/>
        </w:sectPr>
      </w:pPr>
    </w:p>
    <w:p w14:paraId="5457BAB4" w14:textId="4DF62D6F" w:rsidR="00B31BB5" w:rsidRPr="00B31BB5" w:rsidRDefault="00B31BB5" w:rsidP="00B31BB5">
      <w:pPr>
        <w:spacing w:after="0" w:line="240" w:lineRule="auto"/>
        <w:rPr>
          <w:rFonts w:eastAsia="Times New Roman" w:cstheme="minorHAnsi"/>
          <w:bCs/>
          <w:lang w:eastAsia="nl-NL"/>
        </w:rPr>
      </w:pPr>
    </w:p>
    <w:p w14:paraId="44A276EA" w14:textId="5CF7C1FD"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5</w:t>
      </w:r>
      <w:r w:rsidR="00DC3F61">
        <w:rPr>
          <w:rFonts w:eastAsia="Times New Roman" w:cstheme="minorHAnsi"/>
          <w:bCs/>
          <w:lang w:eastAsia="nl-NL"/>
        </w:rPr>
        <w:t>.</w:t>
      </w:r>
    </w:p>
    <w:p w14:paraId="27B8BB96"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Wij zullen naar zijn land geleid</w:t>
      </w:r>
    </w:p>
    <w:p w14:paraId="75013564"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doorleven tot in eeuwigheid</w:t>
      </w:r>
    </w:p>
    <w:p w14:paraId="4A6A3D9B" w14:textId="77777777" w:rsidR="00B31BB5" w:rsidRPr="00B31BB5"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en zingen bij zijn wederkeer</w:t>
      </w:r>
    </w:p>
    <w:p w14:paraId="64B6FF75" w14:textId="77777777" w:rsidR="00D95CFC" w:rsidRDefault="00B31BB5" w:rsidP="00B31BB5">
      <w:pPr>
        <w:spacing w:after="0" w:line="240" w:lineRule="auto"/>
        <w:rPr>
          <w:rFonts w:eastAsia="Times New Roman" w:cstheme="minorHAnsi"/>
          <w:bCs/>
          <w:lang w:eastAsia="nl-NL"/>
        </w:rPr>
      </w:pPr>
      <w:r w:rsidRPr="00B31BB5">
        <w:rPr>
          <w:rFonts w:eastAsia="Times New Roman" w:cstheme="minorHAnsi"/>
          <w:bCs/>
          <w:lang w:eastAsia="nl-NL"/>
        </w:rPr>
        <w:t>een nieuw gezang voor God de Heer.</w:t>
      </w:r>
    </w:p>
    <w:p w14:paraId="69BD0ED1" w14:textId="77777777" w:rsidR="00B31BB5" w:rsidRDefault="00B31BB5" w:rsidP="00B31BB5">
      <w:pPr>
        <w:spacing w:after="0" w:line="240" w:lineRule="auto"/>
        <w:rPr>
          <w:rFonts w:eastAsia="Times New Roman" w:cstheme="minorHAnsi"/>
          <w:bCs/>
          <w:lang w:eastAsia="nl-NL"/>
        </w:rPr>
      </w:pPr>
    </w:p>
    <w:p w14:paraId="10FC9510" w14:textId="5B731A19" w:rsidR="00B31BB5" w:rsidRDefault="00B31BB5" w:rsidP="00B31BB5">
      <w:pPr>
        <w:spacing w:after="0" w:line="240" w:lineRule="auto"/>
        <w:rPr>
          <w:rFonts w:eastAsia="Times New Roman" w:cstheme="minorHAnsi"/>
          <w:bCs/>
          <w:lang w:eastAsia="nl-NL"/>
        </w:rPr>
        <w:sectPr w:rsidR="00B31BB5" w:rsidSect="00B31BB5">
          <w:type w:val="continuous"/>
          <w:pgSz w:w="11906" w:h="16838"/>
          <w:pgMar w:top="720" w:right="720" w:bottom="720" w:left="720" w:header="708" w:footer="708" w:gutter="0"/>
          <w:cols w:space="708"/>
          <w:docGrid w:linePitch="360"/>
        </w:sectPr>
      </w:pPr>
    </w:p>
    <w:p w14:paraId="44EF3EDC" w14:textId="77777777" w:rsidR="00D95CFC" w:rsidRDefault="00D95CFC" w:rsidP="00D95CFC">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 </w:t>
      </w:r>
    </w:p>
    <w:p w14:paraId="294B52AB" w14:textId="77777777" w:rsidR="00D95CFC" w:rsidRDefault="00D95CFC" w:rsidP="00D95CFC">
      <w:pPr>
        <w:spacing w:after="0" w:line="240" w:lineRule="auto"/>
        <w:rPr>
          <w:rFonts w:eastAsia="Times New Roman" w:cstheme="minorHAnsi"/>
          <w:b/>
          <w:lang w:eastAsia="nl-NL"/>
        </w:rPr>
      </w:pPr>
    </w:p>
    <w:p w14:paraId="49AF2E4E" w14:textId="77777777" w:rsidR="00D95CFC" w:rsidRDefault="00D95CFC" w:rsidP="00D95CFC">
      <w:pPr>
        <w:spacing w:after="0" w:line="240" w:lineRule="auto"/>
        <w:rPr>
          <w:rFonts w:eastAsia="Times New Roman" w:cstheme="minorHAnsi"/>
          <w:b/>
          <w:lang w:eastAsia="nl-NL"/>
        </w:rPr>
      </w:pPr>
      <w:r>
        <w:rPr>
          <w:rFonts w:eastAsia="Times New Roman" w:cstheme="minorHAnsi"/>
          <w:b/>
          <w:lang w:eastAsia="nl-NL"/>
        </w:rPr>
        <w:t>Collecte</w:t>
      </w:r>
    </w:p>
    <w:p w14:paraId="60904B6A" w14:textId="77777777" w:rsidR="00D95CFC" w:rsidRPr="000F7870" w:rsidRDefault="00D95CFC" w:rsidP="00D95CFC">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Pr>
          <w:rFonts w:eastAsia="Times New Roman" w:cstheme="minorHAnsi"/>
          <w:bCs/>
          <w:lang w:eastAsia="nl-NL"/>
        </w:rPr>
        <w:t>n</w:t>
      </w:r>
      <w:r w:rsidRPr="000F7870">
        <w:rPr>
          <w:rFonts w:eastAsia="Times New Roman" w:cstheme="minorHAnsi"/>
          <w:bCs/>
          <w:lang w:eastAsia="nl-NL"/>
        </w:rPr>
        <w:t xml:space="preserve"> hoe u een gift kunt doen. </w:t>
      </w:r>
    </w:p>
    <w:p w14:paraId="1AA9FCA0" w14:textId="77777777" w:rsidR="00D95CFC" w:rsidRPr="000F7870" w:rsidRDefault="00D95CFC" w:rsidP="00D95CFC">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064D34CF" w14:textId="77777777" w:rsidR="00D95CFC" w:rsidRPr="000F7870" w:rsidRDefault="00D95CFC" w:rsidP="00D95CFC">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5AEFA2E5" w14:textId="77777777" w:rsidR="00D95CFC" w:rsidRPr="000F7870" w:rsidRDefault="00D95CFC" w:rsidP="00D95CFC">
      <w:pPr>
        <w:pStyle w:val="Lijstalinea"/>
        <w:numPr>
          <w:ilvl w:val="0"/>
          <w:numId w:val="1"/>
        </w:numPr>
        <w:spacing w:after="0" w:line="240" w:lineRule="auto"/>
        <w:rPr>
          <w:rFonts w:eastAsia="Times New Roman" w:cstheme="minorHAnsi"/>
          <w:b/>
          <w:lang w:eastAsia="nl-NL"/>
        </w:rPr>
      </w:pPr>
      <w:r w:rsidRPr="000F7870">
        <w:rPr>
          <w:rFonts w:eastAsia="Times New Roman" w:cstheme="minorHAnsi"/>
          <w:b/>
          <w:lang w:eastAsia="nl-NL"/>
        </w:rPr>
        <w:t>Diaconie</w:t>
      </w:r>
      <w:r>
        <w:rPr>
          <w:rFonts w:eastAsia="Times New Roman" w:cstheme="minorHAnsi"/>
          <w:b/>
          <w:lang w:eastAsia="nl-NL"/>
        </w:rPr>
        <w:t>:</w:t>
      </w:r>
      <w:r>
        <w:rPr>
          <w:rFonts w:eastAsia="Times New Roman" w:cstheme="minorHAnsi"/>
          <w:b/>
          <w:lang w:eastAsia="nl-NL"/>
        </w:rPr>
        <w:tab/>
        <w:t xml:space="preserve"> </w:t>
      </w:r>
      <w:r w:rsidRPr="000F7870">
        <w:rPr>
          <w:rFonts w:eastAsia="Times New Roman" w:cstheme="minorHAnsi"/>
          <w:b/>
          <w:lang w:eastAsia="nl-NL"/>
        </w:rPr>
        <w:t>NL12 RABO 0325 7023 65</w:t>
      </w:r>
    </w:p>
    <w:p w14:paraId="3648FFC9" w14:textId="77777777" w:rsidR="00D95CFC" w:rsidRPr="000F7870" w:rsidRDefault="00D95CFC" w:rsidP="00D95CFC">
      <w:pPr>
        <w:pStyle w:val="Lijstalinea"/>
        <w:numPr>
          <w:ilvl w:val="0"/>
          <w:numId w:val="1"/>
        </w:numPr>
        <w:spacing w:after="0" w:line="240" w:lineRule="auto"/>
        <w:rPr>
          <w:rFonts w:eastAsia="Times New Roman" w:cstheme="minorHAnsi"/>
          <w:b/>
          <w:lang w:eastAsia="nl-NL"/>
        </w:rPr>
      </w:pPr>
      <w:r w:rsidRPr="000F7870">
        <w:rPr>
          <w:rFonts w:eastAsia="Times New Roman" w:cstheme="minorHAnsi"/>
          <w:b/>
          <w:lang w:eastAsia="nl-NL"/>
        </w:rPr>
        <w:t>Kerk</w:t>
      </w:r>
      <w:r>
        <w:rPr>
          <w:rFonts w:eastAsia="Times New Roman" w:cstheme="minorHAnsi"/>
          <w:b/>
          <w:lang w:eastAsia="nl-NL"/>
        </w:rPr>
        <w:t>:</w:t>
      </w:r>
      <w:r>
        <w:rPr>
          <w:rFonts w:eastAsia="Times New Roman" w:cstheme="minorHAnsi"/>
          <w:b/>
          <w:lang w:eastAsia="nl-NL"/>
        </w:rPr>
        <w:tab/>
      </w:r>
      <w:r>
        <w:rPr>
          <w:rFonts w:eastAsia="Times New Roman" w:cstheme="minorHAnsi"/>
          <w:b/>
          <w:lang w:eastAsia="nl-NL"/>
        </w:rPr>
        <w:tab/>
      </w:r>
      <w:r w:rsidRPr="000F7870">
        <w:rPr>
          <w:rFonts w:eastAsia="Times New Roman" w:cstheme="minorHAnsi"/>
          <w:b/>
          <w:lang w:eastAsia="nl-NL"/>
        </w:rPr>
        <w:t xml:space="preserve"> NL</w:t>
      </w:r>
      <w:r>
        <w:rPr>
          <w:rFonts w:eastAsia="Times New Roman" w:cstheme="minorHAnsi"/>
          <w:b/>
          <w:lang w:eastAsia="nl-NL"/>
        </w:rPr>
        <w:t>36 RABO 0325 7034 85</w:t>
      </w:r>
    </w:p>
    <w:p w14:paraId="29899EA2" w14:textId="77777777" w:rsidR="00D95CFC" w:rsidRDefault="00D95CFC" w:rsidP="00D95CFC">
      <w:pPr>
        <w:pStyle w:val="Geenafstand"/>
        <w:rPr>
          <w:b/>
        </w:rPr>
      </w:pPr>
    </w:p>
    <w:p w14:paraId="1E4E7BE6" w14:textId="77777777" w:rsidR="00DC3F61" w:rsidRDefault="00DC3F61" w:rsidP="00D95CFC">
      <w:pPr>
        <w:pStyle w:val="Geenafstand"/>
        <w:rPr>
          <w:b/>
        </w:rPr>
      </w:pPr>
    </w:p>
    <w:p w14:paraId="1F9773D0" w14:textId="40191BDB" w:rsidR="00D95CFC" w:rsidRDefault="00D95CFC" w:rsidP="00D95CFC">
      <w:pPr>
        <w:pStyle w:val="Geenafstand"/>
        <w:rPr>
          <w:bCs/>
        </w:rPr>
        <w:sectPr w:rsidR="00D95CFC" w:rsidSect="00D94414">
          <w:type w:val="continuous"/>
          <w:pgSz w:w="11906" w:h="16838"/>
          <w:pgMar w:top="720" w:right="720" w:bottom="720" w:left="720" w:header="708" w:footer="708" w:gutter="0"/>
          <w:cols w:space="708"/>
          <w:docGrid w:linePitch="360"/>
        </w:sectPr>
      </w:pPr>
      <w:r w:rsidRPr="00C34DAE">
        <w:rPr>
          <w:b/>
        </w:rPr>
        <w:lastRenderedPageBreak/>
        <w:t xml:space="preserve">Zingen: Gezang </w:t>
      </w:r>
      <w:r w:rsidR="00B31BB5">
        <w:rPr>
          <w:b/>
        </w:rPr>
        <w:t>793</w:t>
      </w:r>
      <w:r w:rsidRPr="00C34DAE">
        <w:rPr>
          <w:b/>
        </w:rPr>
        <w:t xml:space="preserve">: </w:t>
      </w:r>
      <w:r>
        <w:rPr>
          <w:b/>
        </w:rPr>
        <w:t>1</w:t>
      </w:r>
      <w:r w:rsidR="002F1107">
        <w:rPr>
          <w:b/>
        </w:rPr>
        <w:t>, 2</w:t>
      </w:r>
      <w:r>
        <w:rPr>
          <w:b/>
        </w:rPr>
        <w:t xml:space="preserve">en </w:t>
      </w:r>
      <w:r w:rsidR="002F1107">
        <w:rPr>
          <w:b/>
        </w:rPr>
        <w:t xml:space="preserve">3 </w:t>
      </w:r>
      <w:r w:rsidRPr="00C34DAE">
        <w:rPr>
          <w:b/>
        </w:rPr>
        <w:t xml:space="preserve">(Liedboek </w:t>
      </w:r>
      <w:r w:rsidR="002F1107">
        <w:rPr>
          <w:b/>
        </w:rPr>
        <w:t>2013</w:t>
      </w:r>
      <w:r>
        <w:rPr>
          <w:b/>
        </w:rPr>
        <w:t>)</w:t>
      </w:r>
    </w:p>
    <w:p w14:paraId="513978F9" w14:textId="2CE27126" w:rsidR="002F1107" w:rsidRDefault="002F1107" w:rsidP="002F1107">
      <w:pPr>
        <w:spacing w:after="0" w:line="240" w:lineRule="auto"/>
        <w:rPr>
          <w:rFonts w:ascii="Calibri" w:eastAsia="Calibri" w:hAnsi="Calibri" w:cs="Times New Roman"/>
          <w:bCs/>
        </w:rPr>
      </w:pPr>
      <w:r>
        <w:rPr>
          <w:rFonts w:ascii="Calibri" w:eastAsia="Calibri" w:hAnsi="Calibri" w:cs="Times New Roman"/>
          <w:bCs/>
        </w:rPr>
        <w:t>1.</w:t>
      </w:r>
    </w:p>
    <w:p w14:paraId="234CC3C7" w14:textId="3AFE84CD"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Bron van liefde, licht en leven,</w:t>
      </w:r>
    </w:p>
    <w:p w14:paraId="52FF6A2E" w14:textId="66918AFF"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voor elkaar zijn wij gemaakt</w:t>
      </w:r>
    </w:p>
    <w:p w14:paraId="2B994C17"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door Uw hand elkaar gegeven,</w:t>
      </w:r>
    </w:p>
    <w:p w14:paraId="3308DEFB" w14:textId="051EA25F"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door Uw vinger aangeraakt</w:t>
      </w:r>
      <w:r w:rsidR="00D42E88">
        <w:rPr>
          <w:rFonts w:ascii="Calibri" w:eastAsia="Calibri" w:hAnsi="Calibri" w:cs="Times New Roman"/>
          <w:bCs/>
        </w:rPr>
        <w:t>.</w:t>
      </w:r>
    </w:p>
    <w:p w14:paraId="765F07BD"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Laat ons op Uw toekomst hopen,</w:t>
      </w:r>
    </w:p>
    <w:p w14:paraId="36B8E595" w14:textId="7478BC71"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gaandeweg U tegemoet</w:t>
      </w:r>
      <w:r w:rsidR="00D42E88">
        <w:rPr>
          <w:rFonts w:ascii="Calibri" w:eastAsia="Calibri" w:hAnsi="Calibri" w:cs="Times New Roman"/>
          <w:bCs/>
        </w:rPr>
        <w:t>;</w:t>
      </w:r>
    </w:p>
    <w:p w14:paraId="6E4C4BC9" w14:textId="56E22A05"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dat wij samen lachend lopen</w:t>
      </w:r>
    </w:p>
    <w:p w14:paraId="000442E1"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in Uw grote bruiloftsstoet.</w:t>
      </w:r>
    </w:p>
    <w:p w14:paraId="3E8651BC" w14:textId="061B9713" w:rsidR="002F1107" w:rsidRDefault="002F1107" w:rsidP="002F1107">
      <w:pPr>
        <w:spacing w:after="0" w:line="240" w:lineRule="auto"/>
        <w:rPr>
          <w:rFonts w:ascii="Calibri" w:eastAsia="Calibri" w:hAnsi="Calibri" w:cs="Times New Roman"/>
          <w:bCs/>
        </w:rPr>
      </w:pPr>
    </w:p>
    <w:p w14:paraId="6B7F6654" w14:textId="4AB48A90" w:rsidR="002F1107" w:rsidRPr="002F1107" w:rsidRDefault="002F1107" w:rsidP="002F1107">
      <w:pPr>
        <w:spacing w:after="0" w:line="240" w:lineRule="auto"/>
        <w:rPr>
          <w:rFonts w:ascii="Calibri" w:eastAsia="Calibri" w:hAnsi="Calibri" w:cs="Times New Roman"/>
          <w:bCs/>
        </w:rPr>
      </w:pPr>
      <w:r>
        <w:rPr>
          <w:rFonts w:ascii="Calibri" w:eastAsia="Calibri" w:hAnsi="Calibri" w:cs="Times New Roman"/>
          <w:bCs/>
        </w:rPr>
        <w:t>2.</w:t>
      </w:r>
    </w:p>
    <w:p w14:paraId="41FA6247"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Bron van liefde, licht en leven,</w:t>
      </w:r>
    </w:p>
    <w:p w14:paraId="3D992259"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zon die hartverwarmend schijnt,</w:t>
      </w:r>
    </w:p>
    <w:p w14:paraId="36C78108"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woord van hogerhand gegeven,</w:t>
      </w:r>
    </w:p>
    <w:p w14:paraId="1EADDB70" w14:textId="7DE2655A"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trouw en teder tot het eind</w:t>
      </w:r>
      <w:r w:rsidR="00D42E88">
        <w:rPr>
          <w:rFonts w:ascii="Calibri" w:eastAsia="Calibri" w:hAnsi="Calibri" w:cs="Times New Roman"/>
          <w:bCs/>
        </w:rPr>
        <w:t>-</w:t>
      </w:r>
    </w:p>
    <w:p w14:paraId="0EC80EC3" w14:textId="35808538" w:rsidR="002F1107" w:rsidRPr="002F1107" w:rsidRDefault="00D42E88" w:rsidP="002F1107">
      <w:pPr>
        <w:spacing w:after="0" w:line="240" w:lineRule="auto"/>
        <w:rPr>
          <w:rFonts w:ascii="Calibri" w:eastAsia="Calibri" w:hAnsi="Calibri" w:cs="Times New Roman"/>
          <w:bCs/>
        </w:rPr>
      </w:pPr>
      <w:r>
        <w:rPr>
          <w:rFonts w:ascii="Calibri" w:eastAsia="Calibri" w:hAnsi="Calibri" w:cs="Times New Roman"/>
          <w:bCs/>
        </w:rPr>
        <w:t>a</w:t>
      </w:r>
      <w:r w:rsidR="002F1107" w:rsidRPr="002F1107">
        <w:rPr>
          <w:rFonts w:ascii="Calibri" w:eastAsia="Calibri" w:hAnsi="Calibri" w:cs="Times New Roman"/>
          <w:bCs/>
        </w:rPr>
        <w:t>l zou ons een vijand haten,</w:t>
      </w:r>
    </w:p>
    <w:p w14:paraId="2BEB15B9"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al gaat zelfs de liefste heen,</w:t>
      </w:r>
    </w:p>
    <w:p w14:paraId="74AD2D99" w14:textId="391B841C"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liefde zal ons nooit verlaten</w:t>
      </w:r>
      <w:r w:rsidR="00D42E88">
        <w:rPr>
          <w:rFonts w:ascii="Calibri" w:eastAsia="Calibri" w:hAnsi="Calibri" w:cs="Times New Roman"/>
          <w:bCs/>
        </w:rPr>
        <w:t>:</w:t>
      </w:r>
    </w:p>
    <w:p w14:paraId="32BB4D28" w14:textId="04459586"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Gij laat ons niet alleen.</w:t>
      </w:r>
    </w:p>
    <w:p w14:paraId="63090F68" w14:textId="77777777" w:rsidR="002F1107" w:rsidRDefault="002F1107" w:rsidP="002F1107">
      <w:pPr>
        <w:spacing w:after="0" w:line="240" w:lineRule="auto"/>
        <w:rPr>
          <w:rFonts w:ascii="Calibri" w:eastAsia="Calibri" w:hAnsi="Calibri" w:cs="Times New Roman"/>
          <w:bCs/>
        </w:rPr>
        <w:sectPr w:rsidR="002F1107" w:rsidSect="002F1107">
          <w:type w:val="continuous"/>
          <w:pgSz w:w="11906" w:h="16838"/>
          <w:pgMar w:top="720" w:right="720" w:bottom="720" w:left="720" w:header="708" w:footer="708" w:gutter="0"/>
          <w:cols w:num="2" w:space="708"/>
          <w:docGrid w:linePitch="360"/>
        </w:sectPr>
      </w:pPr>
    </w:p>
    <w:p w14:paraId="7DC3F4B8" w14:textId="75856E8E" w:rsidR="002F1107" w:rsidRPr="002F1107" w:rsidRDefault="002F1107" w:rsidP="002F1107">
      <w:pPr>
        <w:spacing w:after="0" w:line="240" w:lineRule="auto"/>
        <w:rPr>
          <w:rFonts w:ascii="Calibri" w:eastAsia="Calibri" w:hAnsi="Calibri" w:cs="Times New Roman"/>
          <w:bCs/>
        </w:rPr>
      </w:pPr>
      <w:r>
        <w:rPr>
          <w:rFonts w:ascii="Calibri" w:eastAsia="Calibri" w:hAnsi="Calibri" w:cs="Times New Roman"/>
          <w:bCs/>
        </w:rPr>
        <w:t>3.</w:t>
      </w:r>
    </w:p>
    <w:p w14:paraId="4879AE65"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Bron van liefde, licht en leven,</w:t>
      </w:r>
    </w:p>
    <w:p w14:paraId="7F2446C2" w14:textId="35DBD166"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laat Uw vreugde in ons zijn</w:t>
      </w:r>
      <w:r w:rsidR="00D42E88">
        <w:rPr>
          <w:rFonts w:ascii="Calibri" w:eastAsia="Calibri" w:hAnsi="Calibri" w:cs="Times New Roman"/>
          <w:bCs/>
        </w:rPr>
        <w:t>;</w:t>
      </w:r>
    </w:p>
    <w:p w14:paraId="2DBB7A29"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is de blijdschap weggebleven,</w:t>
      </w:r>
    </w:p>
    <w:p w14:paraId="0C4A5023" w14:textId="77777777"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liefde maakt van water wijn.</w:t>
      </w:r>
    </w:p>
    <w:p w14:paraId="19F10F02" w14:textId="4CFCF91D"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Dat wij dan elkaar beminnen</w:t>
      </w:r>
    </w:p>
    <w:p w14:paraId="4FD96D5B" w14:textId="7E7F59E9"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zó dat zelfs de dood niet scheidt</w:t>
      </w:r>
      <w:r w:rsidR="00D42E88">
        <w:rPr>
          <w:rFonts w:ascii="Calibri" w:eastAsia="Calibri" w:hAnsi="Calibri" w:cs="Times New Roman"/>
          <w:bCs/>
        </w:rPr>
        <w:t>;</w:t>
      </w:r>
    </w:p>
    <w:p w14:paraId="63452DA6" w14:textId="76A9356E" w:rsidR="002F1107" w:rsidRPr="002F1107"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niets kan liefde overwinnen</w:t>
      </w:r>
    </w:p>
    <w:p w14:paraId="535BBA51" w14:textId="77777777" w:rsidR="00D95CFC" w:rsidRDefault="002F1107" w:rsidP="002F1107">
      <w:pPr>
        <w:spacing w:after="0" w:line="240" w:lineRule="auto"/>
        <w:rPr>
          <w:rFonts w:ascii="Calibri" w:eastAsia="Calibri" w:hAnsi="Calibri" w:cs="Times New Roman"/>
          <w:bCs/>
        </w:rPr>
      </w:pPr>
      <w:r w:rsidRPr="002F1107">
        <w:rPr>
          <w:rFonts w:ascii="Calibri" w:eastAsia="Calibri" w:hAnsi="Calibri" w:cs="Times New Roman"/>
          <w:bCs/>
        </w:rPr>
        <w:t>liefde heeft de eeuwigheid.</w:t>
      </w:r>
    </w:p>
    <w:p w14:paraId="1AFBAAC6" w14:textId="77777777" w:rsidR="002F1107" w:rsidRDefault="002F1107" w:rsidP="002F1107">
      <w:pPr>
        <w:spacing w:after="0" w:line="240" w:lineRule="auto"/>
        <w:rPr>
          <w:rFonts w:ascii="Calibri" w:eastAsia="Calibri" w:hAnsi="Calibri" w:cs="Times New Roman"/>
          <w:bCs/>
        </w:rPr>
      </w:pPr>
    </w:p>
    <w:p w14:paraId="4576505D" w14:textId="0107956A" w:rsidR="002F1107" w:rsidRDefault="002F1107" w:rsidP="002F1107">
      <w:pPr>
        <w:spacing w:after="0" w:line="240" w:lineRule="auto"/>
        <w:rPr>
          <w:rFonts w:eastAsia="Times New Roman" w:cstheme="minorHAnsi"/>
          <w:b/>
          <w:lang w:eastAsia="nl-NL"/>
        </w:rPr>
        <w:sectPr w:rsidR="002F1107" w:rsidSect="00D94414">
          <w:type w:val="continuous"/>
          <w:pgSz w:w="11906" w:h="16838"/>
          <w:pgMar w:top="720" w:right="720" w:bottom="720" w:left="720" w:header="708" w:footer="708" w:gutter="0"/>
          <w:cols w:space="708"/>
          <w:docGrid w:linePitch="360"/>
        </w:sectPr>
      </w:pPr>
    </w:p>
    <w:p w14:paraId="66F5D80C" w14:textId="77777777" w:rsidR="00D95CFC" w:rsidRPr="00D94414" w:rsidRDefault="00D95CFC" w:rsidP="00D95CFC">
      <w:pPr>
        <w:spacing w:after="0" w:line="240" w:lineRule="auto"/>
        <w:rPr>
          <w:rFonts w:cstheme="minorHAnsi"/>
        </w:rPr>
      </w:pPr>
      <w:r w:rsidRPr="00844B5A">
        <w:rPr>
          <w:rFonts w:eastAsia="Times New Roman" w:cstheme="minorHAnsi"/>
          <w:b/>
          <w:lang w:eastAsia="nl-NL"/>
        </w:rPr>
        <w:t>Zegen</w:t>
      </w:r>
    </w:p>
    <w:p w14:paraId="35674E88" w14:textId="77777777" w:rsidR="00967577" w:rsidRDefault="00967577"/>
    <w:sectPr w:rsidR="00967577"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B31E6" w14:textId="77777777" w:rsidR="00E46F83" w:rsidRDefault="00E46F83">
      <w:pPr>
        <w:spacing w:after="0" w:line="240" w:lineRule="auto"/>
      </w:pPr>
      <w:r>
        <w:separator/>
      </w:r>
    </w:p>
  </w:endnote>
  <w:endnote w:type="continuationSeparator" w:id="0">
    <w:p w14:paraId="680691D3" w14:textId="77777777" w:rsidR="00E46F83" w:rsidRDefault="00E46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E4384" w14:textId="77777777" w:rsidR="001A7AAB" w:rsidRDefault="00E46F83">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CE779" w14:textId="77777777" w:rsidR="001A7AAB" w:rsidRDefault="00E46F8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CC011" w14:textId="77777777" w:rsidR="00E46F83" w:rsidRDefault="00E46F83">
      <w:pPr>
        <w:spacing w:after="0" w:line="240" w:lineRule="auto"/>
      </w:pPr>
      <w:r>
        <w:separator/>
      </w:r>
    </w:p>
  </w:footnote>
  <w:footnote w:type="continuationSeparator" w:id="0">
    <w:p w14:paraId="6982A6E7" w14:textId="77777777" w:rsidR="00E46F83" w:rsidRDefault="00E46F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040BE"/>
    <w:multiLevelType w:val="hybridMultilevel"/>
    <w:tmpl w:val="73DA0F86"/>
    <w:lvl w:ilvl="0" w:tplc="DBA0024C">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536E6061"/>
    <w:multiLevelType w:val="hybridMultilevel"/>
    <w:tmpl w:val="AA62DE78"/>
    <w:lvl w:ilvl="0" w:tplc="35CEAE5C">
      <w:numFmt w:val="bullet"/>
      <w:lvlText w:val="-"/>
      <w:lvlJc w:val="left"/>
      <w:pPr>
        <w:ind w:left="720" w:hanging="360"/>
      </w:pPr>
      <w:rPr>
        <w:rFonts w:ascii="Calibri" w:eastAsia="Times New Roman"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bQwNzM2sDCytDBQ0lEKTi0uzszPAykwrQUAbbuF1ywAAAA="/>
  </w:docVars>
  <w:rsids>
    <w:rsidRoot w:val="00D95CFC"/>
    <w:rsid w:val="0001294E"/>
    <w:rsid w:val="000D5156"/>
    <w:rsid w:val="00121D58"/>
    <w:rsid w:val="001B13DF"/>
    <w:rsid w:val="002F1107"/>
    <w:rsid w:val="004573A3"/>
    <w:rsid w:val="00513295"/>
    <w:rsid w:val="00584FE0"/>
    <w:rsid w:val="007330C8"/>
    <w:rsid w:val="007409D5"/>
    <w:rsid w:val="008045E8"/>
    <w:rsid w:val="00967577"/>
    <w:rsid w:val="00A04DF4"/>
    <w:rsid w:val="00A47FCA"/>
    <w:rsid w:val="00A56AE3"/>
    <w:rsid w:val="00AB5416"/>
    <w:rsid w:val="00B31BB5"/>
    <w:rsid w:val="00B4443A"/>
    <w:rsid w:val="00C95A1A"/>
    <w:rsid w:val="00D42E88"/>
    <w:rsid w:val="00D44C88"/>
    <w:rsid w:val="00D95CFC"/>
    <w:rsid w:val="00DC3F61"/>
    <w:rsid w:val="00E46F83"/>
    <w:rsid w:val="00F21B47"/>
    <w:rsid w:val="00FC6A07"/>
    <w:rsid w:val="00FE3265"/>
    <w:rsid w:val="00FF662B"/>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39DA8"/>
  <w15:chartTrackingRefBased/>
  <w15:docId w15:val="{98E61EC2-AA0F-460D-9B4E-AC64DEF8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95CFC"/>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D95CFC"/>
    <w:pPr>
      <w:spacing w:after="0" w:line="240" w:lineRule="auto"/>
    </w:pPr>
    <w:rPr>
      <w:rFonts w:ascii="Calibri" w:eastAsia="Calibri" w:hAnsi="Calibri" w:cs="Times New Roman"/>
    </w:rPr>
  </w:style>
  <w:style w:type="paragraph" w:styleId="Voettekst">
    <w:name w:val="footer"/>
    <w:basedOn w:val="Standaard"/>
    <w:link w:val="VoettekstChar"/>
    <w:uiPriority w:val="99"/>
    <w:unhideWhenUsed/>
    <w:rsid w:val="00D95CF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D95CFC"/>
  </w:style>
  <w:style w:type="paragraph" w:styleId="Lijstalinea">
    <w:name w:val="List Paragraph"/>
    <w:basedOn w:val="Standaard"/>
    <w:uiPriority w:val="34"/>
    <w:qFormat/>
    <w:rsid w:val="00D95C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4</Pages>
  <Words>1244</Words>
  <Characters>6848</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25</cp:revision>
  <cp:lastPrinted>2021-11-05T19:19:00Z</cp:lastPrinted>
  <dcterms:created xsi:type="dcterms:W3CDTF">2021-11-05T08:57:00Z</dcterms:created>
  <dcterms:modified xsi:type="dcterms:W3CDTF">2021-11-05T19:42:00Z</dcterms:modified>
</cp:coreProperties>
</file>